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47F3BF" w14:textId="77777777" w:rsidR="00C2196D" w:rsidRDefault="00C2196D">
      <w:pPr>
        <w:jc w:val="center"/>
        <w:rPr>
          <w:b/>
          <w:bCs/>
          <w:sz w:val="40"/>
          <w:lang w:val="en-IE"/>
        </w:rPr>
      </w:pPr>
      <w:r>
        <w:rPr>
          <w:b/>
          <w:bCs/>
          <w:sz w:val="40"/>
          <w:lang w:val="en-IE"/>
        </w:rPr>
        <w:t>Assignment 1</w:t>
      </w:r>
    </w:p>
    <w:p w14:paraId="2E5ED1FC" w14:textId="77777777" w:rsidR="00C2196D" w:rsidRDefault="00C2196D">
      <w:pPr>
        <w:jc w:val="center"/>
        <w:rPr>
          <w:b/>
          <w:bCs/>
          <w:sz w:val="40"/>
          <w:lang w:val="en-IE"/>
        </w:rPr>
      </w:pPr>
    </w:p>
    <w:p w14:paraId="06AA8419" w14:textId="77777777" w:rsidR="00C2196D" w:rsidRDefault="0042623C">
      <w:pPr>
        <w:jc w:val="center"/>
        <w:rPr>
          <w:b/>
          <w:bCs/>
          <w:sz w:val="40"/>
          <w:lang w:val="en-IE"/>
        </w:rPr>
      </w:pPr>
      <w:r>
        <w:rPr>
          <w:b/>
          <w:bCs/>
          <w:sz w:val="40"/>
          <w:lang w:val="en-IE"/>
        </w:rPr>
        <w:t>Semantic Networks &amp;</w:t>
      </w:r>
      <w:r w:rsidR="00C2196D">
        <w:rPr>
          <w:b/>
          <w:bCs/>
          <w:sz w:val="40"/>
          <w:lang w:val="en-IE"/>
        </w:rPr>
        <w:t xml:space="preserve"> Frames</w:t>
      </w:r>
    </w:p>
    <w:p w14:paraId="569A5480" w14:textId="77777777" w:rsidR="00C2196D" w:rsidRDefault="00C2196D">
      <w:pPr>
        <w:jc w:val="center"/>
        <w:rPr>
          <w:b/>
          <w:bCs/>
          <w:sz w:val="40"/>
          <w:lang w:val="en-IE"/>
        </w:rPr>
      </w:pPr>
    </w:p>
    <w:p w14:paraId="79A88CC9" w14:textId="6AE5B40C" w:rsidR="00C2196D" w:rsidRDefault="00C2196D">
      <w:pPr>
        <w:jc w:val="center"/>
        <w:rPr>
          <w:i/>
          <w:iCs/>
          <w:u w:val="single"/>
          <w:lang w:val="en-IE"/>
        </w:rPr>
      </w:pPr>
      <w:r>
        <w:rPr>
          <w:i/>
          <w:iCs/>
          <w:u w:val="single"/>
          <w:lang w:val="en-IE"/>
        </w:rPr>
        <w:t>Due date:</w:t>
      </w:r>
      <w:r w:rsidR="00D45CC6">
        <w:rPr>
          <w:i/>
          <w:iCs/>
          <w:u w:val="single"/>
          <w:lang w:val="en-IE"/>
        </w:rPr>
        <w:t xml:space="preserve"> </w:t>
      </w:r>
      <w:r w:rsidR="00874AD2">
        <w:rPr>
          <w:i/>
          <w:iCs/>
          <w:u w:val="single"/>
          <w:lang w:val="en-IE"/>
        </w:rPr>
        <w:t>9</w:t>
      </w:r>
      <w:r w:rsidR="00874AD2">
        <w:rPr>
          <w:i/>
          <w:iCs/>
          <w:u w:val="single"/>
          <w:vertAlign w:val="superscript"/>
          <w:lang w:val="en-IE"/>
        </w:rPr>
        <w:t>th</w:t>
      </w:r>
      <w:r w:rsidR="00730ACF">
        <w:rPr>
          <w:i/>
          <w:iCs/>
          <w:u w:val="single"/>
          <w:lang w:val="en-IE"/>
        </w:rPr>
        <w:t xml:space="preserve"> </w:t>
      </w:r>
      <w:r w:rsidR="00874AD2">
        <w:rPr>
          <w:i/>
          <w:iCs/>
          <w:u w:val="single"/>
          <w:lang w:val="en-IE"/>
        </w:rPr>
        <w:t>Nov</w:t>
      </w:r>
      <w:r w:rsidR="001E4137">
        <w:rPr>
          <w:i/>
          <w:iCs/>
          <w:u w:val="single"/>
          <w:lang w:val="en-IE"/>
        </w:rPr>
        <w:t>.</w:t>
      </w:r>
      <w:r>
        <w:rPr>
          <w:i/>
          <w:iCs/>
          <w:u w:val="single"/>
          <w:lang w:val="en-IE"/>
        </w:rPr>
        <w:t xml:space="preserve"> 20</w:t>
      </w:r>
      <w:r w:rsidR="00874AD2">
        <w:rPr>
          <w:i/>
          <w:iCs/>
          <w:u w:val="single"/>
          <w:lang w:val="en-IE"/>
        </w:rPr>
        <w:t>20</w:t>
      </w:r>
      <w:r>
        <w:rPr>
          <w:i/>
          <w:iCs/>
          <w:u w:val="single"/>
          <w:lang w:val="en-IE"/>
        </w:rPr>
        <w:t>.</w:t>
      </w:r>
    </w:p>
    <w:p w14:paraId="522DF680" w14:textId="77777777" w:rsidR="000A1B71" w:rsidRDefault="000A1B71">
      <w:pPr>
        <w:jc w:val="center"/>
        <w:rPr>
          <w:b/>
          <w:bCs/>
          <w:sz w:val="40"/>
          <w:lang w:val="en-IE"/>
        </w:rPr>
      </w:pPr>
    </w:p>
    <w:p w14:paraId="48567387" w14:textId="77777777" w:rsidR="00C2196D" w:rsidRPr="0019211D" w:rsidRDefault="00C2196D" w:rsidP="0019211D">
      <w:pPr>
        <w:jc w:val="center"/>
        <w:rPr>
          <w:b/>
          <w:lang w:val="en-IE"/>
        </w:rPr>
      </w:pPr>
    </w:p>
    <w:p w14:paraId="379AD284" w14:textId="77777777" w:rsidR="0019211D" w:rsidRPr="0019211D" w:rsidRDefault="00C2196D" w:rsidP="0019211D">
      <w:pPr>
        <w:jc w:val="center"/>
        <w:rPr>
          <w:b/>
          <w:sz w:val="32"/>
          <w:szCs w:val="32"/>
          <w:lang w:val="en-IE"/>
        </w:rPr>
      </w:pPr>
      <w:r w:rsidRPr="0019211D">
        <w:rPr>
          <w:b/>
          <w:sz w:val="32"/>
          <w:szCs w:val="32"/>
          <w:lang w:val="en-IE"/>
        </w:rPr>
        <w:t>Imagine you are to give a lecture on Semantic Networks and Frames.</w:t>
      </w:r>
    </w:p>
    <w:p w14:paraId="498AEEF0" w14:textId="77777777" w:rsidR="00C2196D" w:rsidRPr="0019211D" w:rsidRDefault="00C2196D" w:rsidP="0019211D">
      <w:pPr>
        <w:jc w:val="center"/>
        <w:rPr>
          <w:b/>
          <w:sz w:val="32"/>
          <w:szCs w:val="32"/>
          <w:lang w:val="en-IE"/>
        </w:rPr>
      </w:pPr>
      <w:r w:rsidRPr="0019211D">
        <w:rPr>
          <w:b/>
          <w:sz w:val="32"/>
          <w:szCs w:val="32"/>
          <w:lang w:val="en-IE"/>
        </w:rPr>
        <w:t xml:space="preserve">Create a </w:t>
      </w:r>
      <w:proofErr w:type="spellStart"/>
      <w:r w:rsidRPr="0019211D">
        <w:rPr>
          <w:b/>
          <w:sz w:val="32"/>
          <w:szCs w:val="32"/>
          <w:lang w:val="en-IE"/>
        </w:rPr>
        <w:t>powerpoint</w:t>
      </w:r>
      <w:proofErr w:type="spellEnd"/>
      <w:r w:rsidRPr="0019211D">
        <w:rPr>
          <w:b/>
          <w:sz w:val="32"/>
          <w:szCs w:val="32"/>
          <w:lang w:val="en-IE"/>
        </w:rPr>
        <w:t xml:space="preserve"> presentation for this lecture.</w:t>
      </w:r>
    </w:p>
    <w:p w14:paraId="71FD56FC" w14:textId="77777777" w:rsidR="00C2196D" w:rsidRDefault="00C2196D">
      <w:pPr>
        <w:rPr>
          <w:lang w:val="en-IE"/>
        </w:rPr>
      </w:pPr>
    </w:p>
    <w:p w14:paraId="1EFEEDAC" w14:textId="77777777" w:rsidR="000A1B71" w:rsidRDefault="000A1B71">
      <w:pPr>
        <w:rPr>
          <w:lang w:val="en-IE"/>
        </w:rPr>
      </w:pPr>
    </w:p>
    <w:p w14:paraId="34F09728" w14:textId="77777777" w:rsidR="00C2196D" w:rsidRDefault="00C2196D">
      <w:pPr>
        <w:rPr>
          <w:lang w:val="en-IE"/>
        </w:rPr>
      </w:pPr>
      <w:r>
        <w:rPr>
          <w:lang w:val="en-IE"/>
        </w:rPr>
        <w:t>The presentation should include:</w:t>
      </w:r>
    </w:p>
    <w:p w14:paraId="0CE3B1CD" w14:textId="77777777" w:rsidR="00C2196D" w:rsidRDefault="00C2196D">
      <w:pPr>
        <w:rPr>
          <w:lang w:val="en-IE"/>
        </w:rPr>
      </w:pPr>
    </w:p>
    <w:p w14:paraId="1628B7E7" w14:textId="77777777" w:rsidR="00942EBD" w:rsidRDefault="00942EBD" w:rsidP="00942EBD">
      <w:pPr>
        <w:ind w:left="1080"/>
        <w:rPr>
          <w:lang w:val="en-IE"/>
        </w:rPr>
      </w:pPr>
    </w:p>
    <w:p w14:paraId="3323D5C3" w14:textId="77777777" w:rsidR="00C2196D" w:rsidRPr="00E54419" w:rsidRDefault="00C2196D">
      <w:pPr>
        <w:numPr>
          <w:ilvl w:val="0"/>
          <w:numId w:val="1"/>
        </w:numPr>
        <w:rPr>
          <w:highlight w:val="yellow"/>
          <w:lang w:val="en-IE"/>
        </w:rPr>
      </w:pPr>
      <w:r w:rsidRPr="00E54419">
        <w:rPr>
          <w:highlight w:val="yellow"/>
          <w:lang w:val="en-IE"/>
        </w:rPr>
        <w:t>An original (i.e. created by you) example of a Semantic Network.</w:t>
      </w:r>
      <w:r w:rsidR="00DD6C0C" w:rsidRPr="00E54419">
        <w:rPr>
          <w:highlight w:val="yellow"/>
          <w:lang w:val="en-IE"/>
        </w:rPr>
        <w:t xml:space="preserve"> The Semantic Network should </w:t>
      </w:r>
      <w:r w:rsidR="00740851" w:rsidRPr="00E54419">
        <w:rPr>
          <w:highlight w:val="yellow"/>
          <w:lang w:val="en-IE"/>
        </w:rPr>
        <w:t>have</w:t>
      </w:r>
      <w:r w:rsidR="00DD6C0C" w:rsidRPr="00E54419">
        <w:rPr>
          <w:highlight w:val="yellow"/>
          <w:lang w:val="en-IE"/>
        </w:rPr>
        <w:t xml:space="preserve"> enough detail to answer </w:t>
      </w:r>
      <w:r w:rsidR="00740851" w:rsidRPr="00E54419">
        <w:rPr>
          <w:highlight w:val="yellow"/>
          <w:lang w:val="en-IE"/>
        </w:rPr>
        <w:t>what</w:t>
      </w:r>
      <w:r w:rsidR="00DD6C0C" w:rsidRPr="00E54419">
        <w:rPr>
          <w:highlight w:val="yellow"/>
          <w:lang w:val="en-IE"/>
        </w:rPr>
        <w:t xml:space="preserve"> follow</w:t>
      </w:r>
      <w:r w:rsidR="00740851" w:rsidRPr="00E54419">
        <w:rPr>
          <w:highlight w:val="yellow"/>
          <w:lang w:val="en-IE"/>
        </w:rPr>
        <w:t>s</w:t>
      </w:r>
      <w:r w:rsidR="00DD6C0C" w:rsidRPr="00E54419">
        <w:rPr>
          <w:highlight w:val="yellow"/>
          <w:lang w:val="en-IE"/>
        </w:rPr>
        <w:t xml:space="preserve"> and</w:t>
      </w:r>
      <w:r w:rsidR="00740851" w:rsidRPr="00E54419">
        <w:rPr>
          <w:highlight w:val="yellow"/>
          <w:lang w:val="en-IE"/>
        </w:rPr>
        <w:t>,</w:t>
      </w:r>
      <w:r w:rsidR="00DD6C0C" w:rsidRPr="00E54419">
        <w:rPr>
          <w:highlight w:val="yellow"/>
          <w:lang w:val="en-IE"/>
        </w:rPr>
        <w:t xml:space="preserve"> yet</w:t>
      </w:r>
      <w:r w:rsidR="00740851" w:rsidRPr="00E54419">
        <w:rPr>
          <w:highlight w:val="yellow"/>
          <w:lang w:val="en-IE"/>
        </w:rPr>
        <w:t>,</w:t>
      </w:r>
      <w:r w:rsidR="00DD6C0C" w:rsidRPr="00E54419">
        <w:rPr>
          <w:highlight w:val="yellow"/>
          <w:lang w:val="en-IE"/>
        </w:rPr>
        <w:t xml:space="preserve"> be small enough for a newcomer to easily follow.</w:t>
      </w:r>
    </w:p>
    <w:p w14:paraId="00CC6034" w14:textId="77777777" w:rsidR="00942EBD" w:rsidRPr="00E54419" w:rsidRDefault="00942EBD" w:rsidP="00942EBD">
      <w:pPr>
        <w:ind w:left="1080"/>
        <w:rPr>
          <w:highlight w:val="yellow"/>
          <w:lang w:val="en-IE"/>
        </w:rPr>
      </w:pPr>
    </w:p>
    <w:p w14:paraId="3B934D82" w14:textId="77777777" w:rsidR="00942EBD" w:rsidRPr="00E54419" w:rsidRDefault="00942EBD" w:rsidP="00942EBD">
      <w:pPr>
        <w:numPr>
          <w:ilvl w:val="0"/>
          <w:numId w:val="1"/>
        </w:numPr>
        <w:rPr>
          <w:highlight w:val="yellow"/>
          <w:lang w:val="en-IE"/>
        </w:rPr>
      </w:pPr>
      <w:r w:rsidRPr="00E54419">
        <w:rPr>
          <w:highlight w:val="yellow"/>
          <w:lang w:val="en-IE"/>
        </w:rPr>
        <w:t xml:space="preserve">A detailed explanation of </w:t>
      </w:r>
      <w:bookmarkStart w:id="0" w:name="OLE_LINK1"/>
      <w:bookmarkStart w:id="1" w:name="OLE_LINK2"/>
      <w:r w:rsidRPr="00E54419">
        <w:rPr>
          <w:highlight w:val="yellow"/>
          <w:lang w:val="en-IE"/>
        </w:rPr>
        <w:t>Semantic Networks</w:t>
      </w:r>
      <w:bookmarkEnd w:id="0"/>
      <w:bookmarkEnd w:id="1"/>
      <w:r w:rsidRPr="00E54419">
        <w:rPr>
          <w:highlight w:val="yellow"/>
          <w:lang w:val="en-IE"/>
        </w:rPr>
        <w:t>.</w:t>
      </w:r>
    </w:p>
    <w:p w14:paraId="1D114AEC" w14:textId="77777777" w:rsidR="00942EBD" w:rsidRPr="00E54419" w:rsidRDefault="00942EBD" w:rsidP="00942EBD">
      <w:pPr>
        <w:rPr>
          <w:highlight w:val="yellow"/>
          <w:lang w:val="en-IE"/>
        </w:rPr>
      </w:pPr>
    </w:p>
    <w:p w14:paraId="3B7404BE" w14:textId="77777777" w:rsidR="00942EBD" w:rsidRDefault="00942EBD">
      <w:pPr>
        <w:numPr>
          <w:ilvl w:val="0"/>
          <w:numId w:val="1"/>
        </w:numPr>
        <w:rPr>
          <w:lang w:val="en-IE"/>
        </w:rPr>
      </w:pPr>
      <w:r w:rsidRPr="00E54419">
        <w:rPr>
          <w:highlight w:val="yellow"/>
          <w:lang w:val="en-IE"/>
        </w:rPr>
        <w:t>Examples demonstrating all the properties of Semantic Networks</w:t>
      </w:r>
      <w:r>
        <w:rPr>
          <w:lang w:val="en-IE"/>
        </w:rPr>
        <w:t>.</w:t>
      </w:r>
    </w:p>
    <w:p w14:paraId="6CE6D206" w14:textId="77777777" w:rsidR="00C2196D" w:rsidRDefault="00C2196D">
      <w:pPr>
        <w:rPr>
          <w:lang w:val="en-IE"/>
        </w:rPr>
      </w:pPr>
    </w:p>
    <w:p w14:paraId="6E142AAF" w14:textId="77777777" w:rsidR="00C2196D" w:rsidRPr="00E54419" w:rsidRDefault="00C2196D">
      <w:pPr>
        <w:numPr>
          <w:ilvl w:val="0"/>
          <w:numId w:val="1"/>
        </w:numPr>
        <w:rPr>
          <w:highlight w:val="yellow"/>
          <w:lang w:val="en-IE"/>
        </w:rPr>
      </w:pPr>
      <w:r w:rsidRPr="00E54419">
        <w:rPr>
          <w:highlight w:val="yellow"/>
          <w:lang w:val="en-IE"/>
        </w:rPr>
        <w:t>The representation of part 1</w:t>
      </w:r>
      <w:r w:rsidR="0042623C" w:rsidRPr="00E54419">
        <w:rPr>
          <w:highlight w:val="yellow"/>
          <w:lang w:val="en-IE"/>
        </w:rPr>
        <w:t>-3</w:t>
      </w:r>
      <w:r w:rsidRPr="00E54419">
        <w:rPr>
          <w:highlight w:val="yellow"/>
          <w:lang w:val="en-IE"/>
        </w:rPr>
        <w:t xml:space="preserve"> using a system of Frames.</w:t>
      </w:r>
    </w:p>
    <w:p w14:paraId="16B67B2E" w14:textId="77777777" w:rsidR="00942EBD" w:rsidRPr="00E54419" w:rsidRDefault="00942EBD" w:rsidP="00942EBD">
      <w:pPr>
        <w:ind w:left="1080"/>
        <w:rPr>
          <w:highlight w:val="yellow"/>
          <w:lang w:val="en-IE"/>
        </w:rPr>
      </w:pPr>
    </w:p>
    <w:p w14:paraId="71A05412" w14:textId="77777777" w:rsidR="00942EBD" w:rsidRPr="00E54419" w:rsidRDefault="00942EBD" w:rsidP="00942EBD">
      <w:pPr>
        <w:numPr>
          <w:ilvl w:val="0"/>
          <w:numId w:val="1"/>
        </w:numPr>
        <w:rPr>
          <w:highlight w:val="yellow"/>
          <w:lang w:val="en-IE"/>
        </w:rPr>
      </w:pPr>
      <w:r w:rsidRPr="00E54419">
        <w:rPr>
          <w:highlight w:val="yellow"/>
          <w:lang w:val="en-IE"/>
        </w:rPr>
        <w:t>A detailed explanation of Frames.</w:t>
      </w:r>
    </w:p>
    <w:p w14:paraId="2EC637DE" w14:textId="77777777" w:rsidR="00942EBD" w:rsidRDefault="00942EBD" w:rsidP="00942EBD">
      <w:pPr>
        <w:rPr>
          <w:lang w:val="en-IE"/>
        </w:rPr>
      </w:pPr>
    </w:p>
    <w:p w14:paraId="055A06E9" w14:textId="77777777" w:rsidR="00942EBD" w:rsidRPr="000F248F" w:rsidRDefault="00942EBD" w:rsidP="00942EBD">
      <w:pPr>
        <w:numPr>
          <w:ilvl w:val="0"/>
          <w:numId w:val="1"/>
        </w:numPr>
        <w:rPr>
          <w:highlight w:val="yellow"/>
          <w:lang w:val="en-IE"/>
        </w:rPr>
      </w:pPr>
      <w:r w:rsidRPr="000F248F">
        <w:rPr>
          <w:highlight w:val="yellow"/>
          <w:lang w:val="en-IE"/>
        </w:rPr>
        <w:t>Examples demonstrating all the properties of Frames.</w:t>
      </w:r>
      <w:bookmarkStart w:id="2" w:name="_GoBack"/>
      <w:bookmarkEnd w:id="2"/>
    </w:p>
    <w:p w14:paraId="69C7C227" w14:textId="77777777" w:rsidR="00C2196D" w:rsidRDefault="00C2196D">
      <w:pPr>
        <w:rPr>
          <w:lang w:val="en-IE"/>
        </w:rPr>
      </w:pPr>
    </w:p>
    <w:p w14:paraId="2F704423" w14:textId="77777777" w:rsidR="00653DB7" w:rsidRPr="00FD3135" w:rsidRDefault="00C2196D" w:rsidP="00653DB7">
      <w:pPr>
        <w:numPr>
          <w:ilvl w:val="0"/>
          <w:numId w:val="1"/>
        </w:numPr>
        <w:rPr>
          <w:highlight w:val="yellow"/>
          <w:lang w:val="en-IE"/>
        </w:rPr>
      </w:pPr>
      <w:proofErr w:type="spellStart"/>
      <w:r w:rsidRPr="00FD3135">
        <w:rPr>
          <w:highlight w:val="yellow"/>
          <w:lang w:val="en-IE"/>
        </w:rPr>
        <w:t>Prolog</w:t>
      </w:r>
      <w:proofErr w:type="spellEnd"/>
      <w:r w:rsidRPr="00FD3135">
        <w:rPr>
          <w:highlight w:val="yellow"/>
          <w:lang w:val="en-IE"/>
        </w:rPr>
        <w:t xml:space="preserve"> code implementing your </w:t>
      </w:r>
      <w:r w:rsidRPr="00FD3135">
        <w:rPr>
          <w:highlight w:val="yellow"/>
          <w:u w:val="single"/>
          <w:lang w:val="en-IE"/>
        </w:rPr>
        <w:t>system of Frames</w:t>
      </w:r>
      <w:r w:rsidRPr="00FD3135">
        <w:rPr>
          <w:highlight w:val="yellow"/>
          <w:lang w:val="en-IE"/>
        </w:rPr>
        <w:t>.</w:t>
      </w:r>
      <w:r w:rsidR="00653DB7" w:rsidRPr="00FD3135">
        <w:rPr>
          <w:highlight w:val="yellow"/>
          <w:lang w:val="en-IE"/>
        </w:rPr>
        <w:t xml:space="preserve"> If you use the code printed on the following pages then include the comment “% </w:t>
      </w:r>
      <w:proofErr w:type="spellStart"/>
      <w:r w:rsidR="00653DB7" w:rsidRPr="00FD3135">
        <w:rPr>
          <w:highlight w:val="yellow"/>
          <w:lang w:val="en-IE"/>
        </w:rPr>
        <w:t>Bratko</w:t>
      </w:r>
      <w:proofErr w:type="spellEnd"/>
      <w:r w:rsidR="00653DB7" w:rsidRPr="00FD3135">
        <w:rPr>
          <w:highlight w:val="yellow"/>
          <w:lang w:val="en-IE"/>
        </w:rPr>
        <w:t xml:space="preserve"> Code V1”, “% </w:t>
      </w:r>
      <w:proofErr w:type="spellStart"/>
      <w:r w:rsidR="00653DB7" w:rsidRPr="00FD3135">
        <w:rPr>
          <w:highlight w:val="yellow"/>
          <w:lang w:val="en-IE"/>
        </w:rPr>
        <w:t>Bratko</w:t>
      </w:r>
      <w:proofErr w:type="spellEnd"/>
      <w:r w:rsidR="00653DB7" w:rsidRPr="00FD3135">
        <w:rPr>
          <w:highlight w:val="yellow"/>
          <w:lang w:val="en-IE"/>
        </w:rPr>
        <w:t xml:space="preserve"> Code V2” etc. Also, state that in your presentation. If you have modified </w:t>
      </w:r>
      <w:proofErr w:type="spellStart"/>
      <w:r w:rsidR="00653DB7" w:rsidRPr="00FD3135">
        <w:rPr>
          <w:highlight w:val="yellow"/>
          <w:lang w:val="en-IE"/>
        </w:rPr>
        <w:t>Bratko’s</w:t>
      </w:r>
      <w:proofErr w:type="spellEnd"/>
      <w:r w:rsidR="00653DB7" w:rsidRPr="00FD3135">
        <w:rPr>
          <w:highlight w:val="yellow"/>
          <w:lang w:val="en-IE"/>
        </w:rPr>
        <w:t xml:space="preserve"> </w:t>
      </w:r>
      <w:proofErr w:type="gramStart"/>
      <w:r w:rsidR="00653DB7" w:rsidRPr="00FD3135">
        <w:rPr>
          <w:highlight w:val="yellow"/>
          <w:lang w:val="en-IE"/>
        </w:rPr>
        <w:t>code</w:t>
      </w:r>
      <w:proofErr w:type="gramEnd"/>
      <w:r w:rsidR="00653DB7" w:rsidRPr="00FD3135">
        <w:rPr>
          <w:highlight w:val="yellow"/>
          <w:lang w:val="en-IE"/>
        </w:rPr>
        <w:t xml:space="preserve"> then write “% </w:t>
      </w:r>
      <w:bookmarkStart w:id="3" w:name="OLE_LINK3"/>
      <w:bookmarkStart w:id="4" w:name="OLE_LINK4"/>
      <w:r w:rsidR="00653DB7" w:rsidRPr="00FD3135">
        <w:rPr>
          <w:highlight w:val="yellow"/>
          <w:lang w:val="en-IE"/>
        </w:rPr>
        <w:t xml:space="preserve">Modified </w:t>
      </w:r>
      <w:bookmarkEnd w:id="3"/>
      <w:bookmarkEnd w:id="4"/>
      <w:proofErr w:type="spellStart"/>
      <w:r w:rsidR="00653DB7" w:rsidRPr="00FD3135">
        <w:rPr>
          <w:highlight w:val="yellow"/>
          <w:lang w:val="en-IE"/>
        </w:rPr>
        <w:t>Bratko</w:t>
      </w:r>
      <w:proofErr w:type="spellEnd"/>
      <w:r w:rsidR="00653DB7" w:rsidRPr="00FD3135">
        <w:rPr>
          <w:highlight w:val="yellow"/>
          <w:lang w:val="en-IE"/>
        </w:rPr>
        <w:t xml:space="preserve"> Code V1” etc. Modified code should then be explained in the presentation. Similarly, if you have written your own code then write “% My Code” and explain it in your presentation.</w:t>
      </w:r>
    </w:p>
    <w:p w14:paraId="00F2B0C2" w14:textId="77777777" w:rsidR="00C2196D" w:rsidRPr="00653DB7" w:rsidRDefault="00C2196D" w:rsidP="00653DB7">
      <w:pPr>
        <w:ind w:left="1080"/>
        <w:rPr>
          <w:lang w:val="en-IE"/>
        </w:rPr>
      </w:pPr>
    </w:p>
    <w:p w14:paraId="7973C53C" w14:textId="79820DB4" w:rsidR="00C2196D" w:rsidRDefault="00C2196D" w:rsidP="00DE340E">
      <w:pPr>
        <w:numPr>
          <w:ilvl w:val="0"/>
          <w:numId w:val="1"/>
        </w:numPr>
        <w:rPr>
          <w:lang w:val="en-IE"/>
        </w:rPr>
      </w:pPr>
      <w:r w:rsidRPr="00DE340E">
        <w:rPr>
          <w:lang w:val="en-IE"/>
        </w:rPr>
        <w:t>The e</w:t>
      </w:r>
      <w:r w:rsidR="00DE340E" w:rsidRPr="00DE340E">
        <w:rPr>
          <w:lang w:val="en-IE"/>
        </w:rPr>
        <w:t xml:space="preserve">xplanation of your </w:t>
      </w:r>
      <w:proofErr w:type="spellStart"/>
      <w:r w:rsidR="00DE340E" w:rsidRPr="00DE340E">
        <w:rPr>
          <w:lang w:val="en-IE"/>
        </w:rPr>
        <w:t>Prolog</w:t>
      </w:r>
      <w:proofErr w:type="spellEnd"/>
      <w:r w:rsidR="00DE340E" w:rsidRPr="00DE340E">
        <w:rPr>
          <w:lang w:val="en-IE"/>
        </w:rPr>
        <w:t xml:space="preserve"> code. Any code that is written by you should be </w:t>
      </w:r>
      <w:r w:rsidR="00F2115F">
        <w:rPr>
          <w:lang w:val="en-IE"/>
        </w:rPr>
        <w:t>thoroughly ex</w:t>
      </w:r>
      <w:r w:rsidR="00DE340E">
        <w:rPr>
          <w:lang w:val="en-IE"/>
        </w:rPr>
        <w:t xml:space="preserve">plained i.e. its purpose, sample questions that use this code and a trace of how </w:t>
      </w:r>
      <w:proofErr w:type="spellStart"/>
      <w:r w:rsidR="00DE340E">
        <w:rPr>
          <w:lang w:val="en-IE"/>
        </w:rPr>
        <w:t>prolog</w:t>
      </w:r>
      <w:proofErr w:type="spellEnd"/>
      <w:r w:rsidR="00DE340E">
        <w:rPr>
          <w:lang w:val="en-IE"/>
        </w:rPr>
        <w:t xml:space="preserve"> answers these questions.</w:t>
      </w:r>
      <w:r w:rsidR="00751D8A">
        <w:rPr>
          <w:lang w:val="en-IE"/>
        </w:rPr>
        <w:t xml:space="preserve"> </w:t>
      </w:r>
    </w:p>
    <w:p w14:paraId="696288EE" w14:textId="77777777" w:rsidR="00DE340E" w:rsidRPr="00DE340E" w:rsidRDefault="00DE340E" w:rsidP="00DE340E">
      <w:pPr>
        <w:rPr>
          <w:lang w:val="en-IE"/>
        </w:rPr>
      </w:pPr>
    </w:p>
    <w:p w14:paraId="042BFAB1" w14:textId="77777777" w:rsidR="00DE340E" w:rsidRPr="00FD3135" w:rsidRDefault="00C2196D" w:rsidP="00DE340E">
      <w:pPr>
        <w:numPr>
          <w:ilvl w:val="0"/>
          <w:numId w:val="1"/>
        </w:numPr>
        <w:rPr>
          <w:highlight w:val="yellow"/>
          <w:lang w:val="en-IE"/>
        </w:rPr>
      </w:pPr>
      <w:r w:rsidRPr="00FD3135">
        <w:rPr>
          <w:highlight w:val="yellow"/>
          <w:lang w:val="en-IE"/>
        </w:rPr>
        <w:t xml:space="preserve">The output of the code plus explanation (This must be the output of SWI </w:t>
      </w:r>
      <w:proofErr w:type="spellStart"/>
      <w:r w:rsidRPr="00FD3135">
        <w:rPr>
          <w:highlight w:val="yellow"/>
          <w:lang w:val="en-IE"/>
        </w:rPr>
        <w:t>Prolog</w:t>
      </w:r>
      <w:proofErr w:type="spellEnd"/>
      <w:r w:rsidRPr="00FD3135">
        <w:rPr>
          <w:highlight w:val="yellow"/>
          <w:lang w:val="en-IE"/>
        </w:rPr>
        <w:t xml:space="preserve">). The </w:t>
      </w:r>
      <w:r w:rsidR="001A0399" w:rsidRPr="00FD3135">
        <w:rPr>
          <w:highlight w:val="yellow"/>
          <w:lang w:val="en-IE"/>
        </w:rPr>
        <w:t>properties</w:t>
      </w:r>
      <w:r w:rsidR="0042623C" w:rsidRPr="00FD3135">
        <w:rPr>
          <w:highlight w:val="yellow"/>
          <w:lang w:val="en-IE"/>
        </w:rPr>
        <w:t xml:space="preserve"> you demonstrated in part</w:t>
      </w:r>
      <w:r w:rsidR="001A0399" w:rsidRPr="00FD3135">
        <w:rPr>
          <w:highlight w:val="yellow"/>
          <w:lang w:val="en-IE"/>
        </w:rPr>
        <w:t xml:space="preserve"> 6</w:t>
      </w:r>
      <w:r w:rsidRPr="00FD3135">
        <w:rPr>
          <w:highlight w:val="yellow"/>
          <w:lang w:val="en-IE"/>
        </w:rPr>
        <w:t xml:space="preserve"> s</w:t>
      </w:r>
      <w:r w:rsidR="00DE340E" w:rsidRPr="00FD3135">
        <w:rPr>
          <w:highlight w:val="yellow"/>
          <w:lang w:val="en-IE"/>
        </w:rPr>
        <w:t xml:space="preserve">hould be included in the output i.e. in the presentation give examples of questions that might be asked and answers that were given. </w:t>
      </w:r>
    </w:p>
    <w:p w14:paraId="263CFED1" w14:textId="77777777" w:rsidR="00C2196D" w:rsidRDefault="00C2196D">
      <w:pPr>
        <w:rPr>
          <w:lang w:val="en-IE"/>
        </w:rPr>
      </w:pPr>
    </w:p>
    <w:p w14:paraId="0D085957" w14:textId="77777777" w:rsidR="00282AF7" w:rsidRDefault="00942EBD" w:rsidP="00282AF7">
      <w:pPr>
        <w:rPr>
          <w:bCs/>
          <w:lang w:val="en-IE"/>
        </w:rPr>
      </w:pPr>
      <w:r w:rsidRPr="00E07471">
        <w:rPr>
          <w:bCs/>
          <w:lang w:val="en-IE"/>
        </w:rPr>
        <w:t>Note:</w:t>
      </w:r>
      <w:r w:rsidR="00E51E06" w:rsidRPr="00E07471">
        <w:rPr>
          <w:bCs/>
          <w:lang w:val="en-IE"/>
        </w:rPr>
        <w:t xml:space="preserve"> You should create a </w:t>
      </w:r>
      <w:r w:rsidR="00E07471">
        <w:rPr>
          <w:bCs/>
          <w:lang w:val="en-IE"/>
        </w:rPr>
        <w:t xml:space="preserve">single </w:t>
      </w:r>
      <w:r w:rsidR="00E51E06" w:rsidRPr="00E07471">
        <w:rPr>
          <w:bCs/>
          <w:lang w:val="en-IE"/>
        </w:rPr>
        <w:t>sample problem that is rich enough to demonstrate all properties of both Semantic Networks and Frames. I</w:t>
      </w:r>
      <w:r w:rsidRPr="00E07471">
        <w:rPr>
          <w:bCs/>
          <w:lang w:val="en-IE"/>
        </w:rPr>
        <w:t xml:space="preserve">f your sample problem can’t be used to demonstrate a property then </w:t>
      </w:r>
      <w:r w:rsidR="00E51E06" w:rsidRPr="00E07471">
        <w:rPr>
          <w:bCs/>
          <w:lang w:val="en-IE"/>
        </w:rPr>
        <w:t>you should, at least, demonstrate it with a different sample problem.</w:t>
      </w:r>
    </w:p>
    <w:p w14:paraId="1458280A" w14:textId="77777777" w:rsidR="00C2196D" w:rsidRDefault="00C2196D" w:rsidP="00282AF7">
      <w:pPr>
        <w:jc w:val="center"/>
        <w:rPr>
          <w:b/>
          <w:bCs/>
          <w:sz w:val="36"/>
          <w:lang w:val="en-IE"/>
        </w:rPr>
      </w:pPr>
      <w:r>
        <w:rPr>
          <w:b/>
          <w:bCs/>
          <w:sz w:val="36"/>
          <w:lang w:val="en-IE"/>
        </w:rPr>
        <w:br w:type="page"/>
      </w:r>
      <w:r>
        <w:rPr>
          <w:b/>
          <w:bCs/>
          <w:sz w:val="36"/>
          <w:lang w:val="en-IE"/>
        </w:rPr>
        <w:lastRenderedPageBreak/>
        <w:t>Take note:</w:t>
      </w:r>
    </w:p>
    <w:p w14:paraId="1504BB69" w14:textId="77777777" w:rsidR="00C2196D" w:rsidRDefault="00C2196D">
      <w:pPr>
        <w:rPr>
          <w:b/>
          <w:bCs/>
          <w:lang w:val="en-IE"/>
        </w:rPr>
      </w:pPr>
    </w:p>
    <w:p w14:paraId="71967253" w14:textId="77777777" w:rsidR="00C2196D" w:rsidRDefault="00C2196D">
      <w:pPr>
        <w:rPr>
          <w:lang w:val="en-IE"/>
        </w:rPr>
      </w:pPr>
      <w:r>
        <w:rPr>
          <w:lang w:val="en-IE"/>
        </w:rPr>
        <w:t>Do not share any part of your work – all work should be original (see CA Rules).</w:t>
      </w:r>
    </w:p>
    <w:p w14:paraId="33ACC96C" w14:textId="77777777" w:rsidR="00C2196D" w:rsidRDefault="00C2196D">
      <w:pPr>
        <w:rPr>
          <w:lang w:val="en-IE"/>
        </w:rPr>
      </w:pPr>
    </w:p>
    <w:p w14:paraId="06B80409" w14:textId="77777777" w:rsidR="00C2196D" w:rsidRDefault="00C2196D">
      <w:pPr>
        <w:jc w:val="center"/>
        <w:rPr>
          <w:b/>
          <w:bCs/>
          <w:sz w:val="36"/>
          <w:lang w:val="en-IE"/>
        </w:rPr>
      </w:pPr>
      <w:r>
        <w:rPr>
          <w:b/>
          <w:bCs/>
          <w:sz w:val="36"/>
          <w:lang w:val="en-IE"/>
        </w:rPr>
        <w:t>What you are to do:</w:t>
      </w:r>
    </w:p>
    <w:p w14:paraId="5C7F91E7" w14:textId="77777777" w:rsidR="00C2196D" w:rsidRDefault="00C2196D">
      <w:pPr>
        <w:rPr>
          <w:lang w:val="en-IE"/>
        </w:rPr>
      </w:pPr>
    </w:p>
    <w:p w14:paraId="250D3372" w14:textId="77777777" w:rsidR="00C2196D" w:rsidRDefault="00C2196D" w:rsidP="00282AF7">
      <w:pPr>
        <w:ind w:left="142" w:hanging="142"/>
        <w:rPr>
          <w:lang w:val="en-IE"/>
        </w:rPr>
      </w:pPr>
      <w:r>
        <w:rPr>
          <w:lang w:val="en-IE"/>
        </w:rPr>
        <w:t xml:space="preserve">1. You should </w:t>
      </w:r>
      <w:r>
        <w:rPr>
          <w:b/>
          <w:bCs/>
          <w:lang w:val="en-IE"/>
        </w:rPr>
        <w:t>email</w:t>
      </w:r>
      <w:r>
        <w:rPr>
          <w:lang w:val="en-IE"/>
        </w:rPr>
        <w:t xml:space="preserve"> the following to </w:t>
      </w:r>
      <w:hyperlink r:id="rId5" w:history="1">
        <w:r>
          <w:rPr>
            <w:rStyle w:val="Hyperlink"/>
            <w:color w:val="auto"/>
            <w:lang w:val="en-IE"/>
          </w:rPr>
          <w:t>shane.dowdall@dkit.ie</w:t>
        </w:r>
      </w:hyperlink>
      <w:r>
        <w:rPr>
          <w:lang w:val="en-IE"/>
        </w:rPr>
        <w:t>:</w:t>
      </w:r>
    </w:p>
    <w:p w14:paraId="067B5ECE" w14:textId="77777777" w:rsidR="00C2196D" w:rsidRDefault="00C2196D" w:rsidP="00282AF7">
      <w:pPr>
        <w:ind w:left="142" w:hanging="142"/>
        <w:rPr>
          <w:lang w:val="en-IE"/>
        </w:rPr>
      </w:pPr>
    </w:p>
    <w:p w14:paraId="45F0B5C4" w14:textId="77777777" w:rsidR="00282AF7" w:rsidRDefault="00C2196D" w:rsidP="00282AF7">
      <w:pPr>
        <w:numPr>
          <w:ilvl w:val="0"/>
          <w:numId w:val="2"/>
        </w:numPr>
        <w:rPr>
          <w:lang w:val="en-IE"/>
        </w:rPr>
      </w:pPr>
      <w:r>
        <w:rPr>
          <w:lang w:val="en-IE"/>
        </w:rPr>
        <w:t xml:space="preserve">A SWI </w:t>
      </w:r>
      <w:proofErr w:type="spellStart"/>
      <w:r>
        <w:rPr>
          <w:lang w:val="en-IE"/>
        </w:rPr>
        <w:t>Prolog</w:t>
      </w:r>
      <w:proofErr w:type="spellEnd"/>
      <w:r>
        <w:rPr>
          <w:lang w:val="en-IE"/>
        </w:rPr>
        <w:t xml:space="preserve"> file called </w:t>
      </w:r>
      <w:r>
        <w:rPr>
          <w:b/>
          <w:bCs/>
          <w:lang w:val="en-IE"/>
        </w:rPr>
        <w:t>your_name</w:t>
      </w:r>
      <w:r w:rsidR="0019211D">
        <w:rPr>
          <w:b/>
          <w:bCs/>
          <w:lang w:val="en-IE"/>
        </w:rPr>
        <w:t>s</w:t>
      </w:r>
      <w:r>
        <w:rPr>
          <w:b/>
          <w:bCs/>
          <w:lang w:val="en-IE"/>
        </w:rPr>
        <w:t xml:space="preserve">.pl </w:t>
      </w:r>
      <w:r>
        <w:rPr>
          <w:lang w:val="en-IE"/>
        </w:rPr>
        <w:t>(e.g. shane_dowdall</w:t>
      </w:r>
      <w:r w:rsidR="0019211D">
        <w:rPr>
          <w:lang w:val="en-IE"/>
        </w:rPr>
        <w:t>_joe_bloggs</w:t>
      </w:r>
      <w:r>
        <w:rPr>
          <w:lang w:val="en-IE"/>
        </w:rPr>
        <w:t xml:space="preserve">.pl) which contains the </w:t>
      </w:r>
      <w:proofErr w:type="spellStart"/>
      <w:r>
        <w:rPr>
          <w:lang w:val="en-IE"/>
        </w:rPr>
        <w:t>prolog</w:t>
      </w:r>
      <w:proofErr w:type="spellEnd"/>
      <w:r>
        <w:rPr>
          <w:lang w:val="en-IE"/>
        </w:rPr>
        <w:t xml:space="preserve"> program that you created.</w:t>
      </w:r>
    </w:p>
    <w:p w14:paraId="3E79EB22" w14:textId="77777777" w:rsidR="00282AF7" w:rsidRDefault="00282AF7" w:rsidP="00282AF7">
      <w:pPr>
        <w:ind w:left="1080"/>
        <w:rPr>
          <w:lang w:val="en-IE"/>
        </w:rPr>
      </w:pPr>
    </w:p>
    <w:p w14:paraId="663E4367" w14:textId="77777777" w:rsidR="00C2196D" w:rsidRPr="00282AF7" w:rsidRDefault="00C2196D" w:rsidP="00282AF7">
      <w:pPr>
        <w:numPr>
          <w:ilvl w:val="0"/>
          <w:numId w:val="2"/>
        </w:numPr>
        <w:rPr>
          <w:lang w:val="en-IE"/>
        </w:rPr>
      </w:pPr>
      <w:r w:rsidRPr="00282AF7">
        <w:rPr>
          <w:lang w:val="en-IE"/>
        </w:rPr>
        <w:t xml:space="preserve">A </w:t>
      </w:r>
      <w:proofErr w:type="spellStart"/>
      <w:r w:rsidRPr="00282AF7">
        <w:rPr>
          <w:lang w:val="en-IE"/>
        </w:rPr>
        <w:t>Powerpoint</w:t>
      </w:r>
      <w:proofErr w:type="spellEnd"/>
      <w:r w:rsidRPr="00282AF7">
        <w:rPr>
          <w:lang w:val="en-IE"/>
        </w:rPr>
        <w:t xml:space="preserve"> file called </w:t>
      </w:r>
      <w:r w:rsidRPr="00282AF7">
        <w:rPr>
          <w:b/>
          <w:bCs/>
          <w:lang w:val="en-IE"/>
        </w:rPr>
        <w:t>your_name</w:t>
      </w:r>
      <w:r w:rsidR="0019211D">
        <w:rPr>
          <w:b/>
          <w:bCs/>
          <w:lang w:val="en-IE"/>
        </w:rPr>
        <w:t>s</w:t>
      </w:r>
      <w:r w:rsidRPr="00282AF7">
        <w:rPr>
          <w:b/>
          <w:bCs/>
          <w:lang w:val="en-IE"/>
        </w:rPr>
        <w:t>.ppt</w:t>
      </w:r>
      <w:r w:rsidR="00584DE6" w:rsidRPr="00282AF7">
        <w:rPr>
          <w:b/>
          <w:bCs/>
          <w:lang w:val="en-IE"/>
        </w:rPr>
        <w:t>x</w:t>
      </w:r>
      <w:r w:rsidRPr="00282AF7">
        <w:rPr>
          <w:lang w:val="en-IE"/>
        </w:rPr>
        <w:t xml:space="preserve"> </w:t>
      </w:r>
    </w:p>
    <w:p w14:paraId="7DACAE44" w14:textId="77777777" w:rsidR="00C2196D" w:rsidRDefault="00C2196D" w:rsidP="00282AF7">
      <w:pPr>
        <w:ind w:left="142" w:hanging="142"/>
        <w:rPr>
          <w:lang w:val="en-IE"/>
        </w:rPr>
      </w:pPr>
    </w:p>
    <w:p w14:paraId="64A65D76" w14:textId="77777777" w:rsidR="00C2196D" w:rsidRDefault="00C2196D" w:rsidP="00282AF7">
      <w:pPr>
        <w:ind w:left="142" w:hanging="142"/>
        <w:rPr>
          <w:lang w:val="en-IE"/>
        </w:rPr>
      </w:pPr>
      <w:r>
        <w:rPr>
          <w:lang w:val="en-IE"/>
        </w:rPr>
        <w:t xml:space="preserve">2. You should also </w:t>
      </w:r>
      <w:r>
        <w:rPr>
          <w:b/>
          <w:bCs/>
          <w:lang w:val="en-IE"/>
        </w:rPr>
        <w:t>print a copy</w:t>
      </w:r>
      <w:r>
        <w:rPr>
          <w:lang w:val="en-IE"/>
        </w:rPr>
        <w:t xml:space="preserve"> of the </w:t>
      </w:r>
      <w:proofErr w:type="spellStart"/>
      <w:r>
        <w:rPr>
          <w:lang w:val="en-IE"/>
        </w:rPr>
        <w:t>Powerpoint</w:t>
      </w:r>
      <w:proofErr w:type="spellEnd"/>
      <w:r>
        <w:rPr>
          <w:lang w:val="en-IE"/>
        </w:rPr>
        <w:t xml:space="preserve"> file</w:t>
      </w:r>
      <w:r w:rsidR="00282AF7">
        <w:rPr>
          <w:lang w:val="en-IE"/>
        </w:rPr>
        <w:t xml:space="preserve">, the </w:t>
      </w:r>
      <w:proofErr w:type="spellStart"/>
      <w:r w:rsidR="00282AF7">
        <w:rPr>
          <w:lang w:val="en-IE"/>
        </w:rPr>
        <w:t>Prolog</w:t>
      </w:r>
      <w:proofErr w:type="spellEnd"/>
      <w:r w:rsidR="00282AF7">
        <w:rPr>
          <w:lang w:val="en-IE"/>
        </w:rPr>
        <w:t xml:space="preserve"> file, and an enlarged version of the Semantic Network</w:t>
      </w:r>
      <w:r>
        <w:rPr>
          <w:lang w:val="en-IE"/>
        </w:rPr>
        <w:t xml:space="preserve"> </w:t>
      </w:r>
      <w:r w:rsidR="00282AF7">
        <w:rPr>
          <w:lang w:val="en-IE"/>
        </w:rPr>
        <w:t xml:space="preserve">picture </w:t>
      </w:r>
      <w:r>
        <w:rPr>
          <w:lang w:val="en-IE"/>
        </w:rPr>
        <w:t xml:space="preserve">and hand </w:t>
      </w:r>
      <w:r w:rsidR="00282AF7">
        <w:rPr>
          <w:lang w:val="en-IE"/>
        </w:rPr>
        <w:t>them</w:t>
      </w:r>
      <w:r>
        <w:rPr>
          <w:lang w:val="en-IE"/>
        </w:rPr>
        <w:t xml:space="preserve"> up along with a signed copy of the “</w:t>
      </w:r>
      <w:r>
        <w:rPr>
          <w:b/>
          <w:bCs/>
          <w:lang w:val="en-IE"/>
        </w:rPr>
        <w:t>Assignment Cover Sheet</w:t>
      </w:r>
      <w:r>
        <w:rPr>
          <w:lang w:val="en-IE"/>
        </w:rPr>
        <w:t>”.</w:t>
      </w:r>
    </w:p>
    <w:p w14:paraId="5D5C7452" w14:textId="77777777" w:rsidR="00C2196D" w:rsidRDefault="00C2196D">
      <w:pPr>
        <w:rPr>
          <w:lang w:val="en-IE"/>
        </w:rPr>
      </w:pPr>
    </w:p>
    <w:p w14:paraId="3EE762AD" w14:textId="77777777" w:rsidR="00C2196D" w:rsidRDefault="00C2196D">
      <w:pPr>
        <w:tabs>
          <w:tab w:val="left" w:pos="900"/>
        </w:tabs>
        <w:rPr>
          <w:lang w:val="en-IE"/>
        </w:rPr>
      </w:pPr>
    </w:p>
    <w:p w14:paraId="4DC16E79" w14:textId="77777777" w:rsidR="00C2196D" w:rsidRDefault="00C2196D">
      <w:pPr>
        <w:tabs>
          <w:tab w:val="left" w:pos="900"/>
        </w:tabs>
        <w:rPr>
          <w:lang w:val="en-IE"/>
        </w:rPr>
      </w:pPr>
      <w:r>
        <w:rPr>
          <w:lang w:val="en-IE"/>
        </w:rPr>
        <w:t>Note 1:</w:t>
      </w:r>
      <w:r>
        <w:rPr>
          <w:lang w:val="en-IE"/>
        </w:rPr>
        <w:tab/>
        <w:t xml:space="preserve">You should not bind the </w:t>
      </w:r>
      <w:proofErr w:type="gramStart"/>
      <w:r>
        <w:rPr>
          <w:lang w:val="en-IE"/>
        </w:rPr>
        <w:t>print out</w:t>
      </w:r>
      <w:proofErr w:type="gramEnd"/>
      <w:r>
        <w:rPr>
          <w:lang w:val="en-IE"/>
        </w:rPr>
        <w:t xml:space="preserve"> – just staple t</w:t>
      </w:r>
      <w:r w:rsidR="0019211D">
        <w:rPr>
          <w:lang w:val="en-IE"/>
        </w:rPr>
        <w:t xml:space="preserve">he sheets together at top left </w:t>
      </w:r>
      <w:r>
        <w:rPr>
          <w:lang w:val="en-IE"/>
        </w:rPr>
        <w:t>hand corner.</w:t>
      </w:r>
    </w:p>
    <w:p w14:paraId="10B7F9D1" w14:textId="77777777" w:rsidR="00C2196D" w:rsidRDefault="00C2196D">
      <w:pPr>
        <w:tabs>
          <w:tab w:val="left" w:pos="900"/>
        </w:tabs>
        <w:rPr>
          <w:lang w:val="en-IE"/>
        </w:rPr>
      </w:pPr>
    </w:p>
    <w:p w14:paraId="7CF782F1" w14:textId="77777777" w:rsidR="00282AF7" w:rsidRDefault="00282AF7" w:rsidP="00282AF7">
      <w:pPr>
        <w:tabs>
          <w:tab w:val="left" w:pos="900"/>
        </w:tabs>
        <w:rPr>
          <w:lang w:val="en-IE"/>
        </w:rPr>
      </w:pPr>
      <w:r>
        <w:rPr>
          <w:lang w:val="en-IE"/>
        </w:rPr>
        <w:t>Note 2:</w:t>
      </w:r>
      <w:r>
        <w:rPr>
          <w:lang w:val="en-IE"/>
        </w:rPr>
        <w:tab/>
        <w:t>There will be a penalty (a reduction of 10% per week) for late submissions.</w:t>
      </w:r>
    </w:p>
    <w:p w14:paraId="3E674459" w14:textId="77777777" w:rsidR="00282AF7" w:rsidRDefault="00282AF7" w:rsidP="00282AF7">
      <w:pPr>
        <w:tabs>
          <w:tab w:val="left" w:pos="900"/>
        </w:tabs>
        <w:rPr>
          <w:lang w:val="en-IE"/>
        </w:rPr>
      </w:pPr>
    </w:p>
    <w:p w14:paraId="1AB5DA48" w14:textId="77777777" w:rsidR="00282AF7" w:rsidRDefault="00282AF7" w:rsidP="00EA2103">
      <w:pPr>
        <w:tabs>
          <w:tab w:val="left" w:pos="900"/>
        </w:tabs>
        <w:ind w:left="900" w:hanging="900"/>
        <w:rPr>
          <w:lang w:val="en-IE"/>
        </w:rPr>
      </w:pPr>
      <w:r>
        <w:rPr>
          <w:lang w:val="en-IE"/>
        </w:rPr>
        <w:t>Note 3:</w:t>
      </w:r>
      <w:r>
        <w:rPr>
          <w:lang w:val="en-IE"/>
        </w:rPr>
        <w:tab/>
        <w:t xml:space="preserve">There will be a penalty (a reduction of 10%) for </w:t>
      </w:r>
      <w:r w:rsidR="00EA2103">
        <w:rPr>
          <w:lang w:val="en-IE"/>
        </w:rPr>
        <w:t xml:space="preserve">not handing up the </w:t>
      </w:r>
      <w:r w:rsidR="00F66D17">
        <w:rPr>
          <w:lang w:val="en-IE"/>
        </w:rPr>
        <w:t>requested</w:t>
      </w:r>
      <w:r w:rsidR="00EA2103">
        <w:rPr>
          <w:lang w:val="en-IE"/>
        </w:rPr>
        <w:t xml:space="preserve"> </w:t>
      </w:r>
      <w:r>
        <w:rPr>
          <w:lang w:val="en-IE"/>
        </w:rPr>
        <w:t>print outs.</w:t>
      </w:r>
    </w:p>
    <w:p w14:paraId="4D83CEBA" w14:textId="77777777" w:rsidR="00C2196D" w:rsidRDefault="00C2196D">
      <w:pPr>
        <w:rPr>
          <w:lang w:val="en-IE"/>
        </w:rPr>
      </w:pPr>
    </w:p>
    <w:p w14:paraId="549E95DA" w14:textId="77777777" w:rsidR="00C2196D" w:rsidRDefault="00C2196D">
      <w:pPr>
        <w:jc w:val="center"/>
        <w:rPr>
          <w:lang w:val="en-IE"/>
        </w:rPr>
      </w:pPr>
      <w:r>
        <w:rPr>
          <w:b/>
          <w:bCs/>
          <w:sz w:val="36"/>
          <w:lang w:val="en-IE"/>
        </w:rPr>
        <w:t>How you may work:</w:t>
      </w:r>
    </w:p>
    <w:p w14:paraId="62E7B5B1" w14:textId="77777777" w:rsidR="00C2196D" w:rsidRDefault="00C2196D">
      <w:pPr>
        <w:rPr>
          <w:lang w:val="en-IE"/>
        </w:rPr>
      </w:pPr>
    </w:p>
    <w:p w14:paraId="6E323DE9" w14:textId="3C100213" w:rsidR="00C2196D" w:rsidRDefault="00C2196D">
      <w:pPr>
        <w:rPr>
          <w:lang w:val="en-IE"/>
        </w:rPr>
      </w:pPr>
      <w:r>
        <w:rPr>
          <w:lang w:val="en-IE"/>
        </w:rPr>
        <w:t xml:space="preserve">You </w:t>
      </w:r>
      <w:r w:rsidR="00F34550">
        <w:rPr>
          <w:lang w:val="en-IE"/>
        </w:rPr>
        <w:t>should</w:t>
      </w:r>
      <w:r>
        <w:rPr>
          <w:lang w:val="en-IE"/>
        </w:rPr>
        <w:t xml:space="preserve"> work in pairs. </w:t>
      </w:r>
      <w:r w:rsidR="00F34550">
        <w:rPr>
          <w:lang w:val="en-IE"/>
        </w:rPr>
        <w:t>B</w:t>
      </w:r>
      <w:r>
        <w:rPr>
          <w:lang w:val="en-IE"/>
        </w:rPr>
        <w:t xml:space="preserve">oth individuals will be given the same project mark. </w:t>
      </w:r>
    </w:p>
    <w:p w14:paraId="187E0217" w14:textId="77777777" w:rsidR="00C2196D" w:rsidRDefault="00C2196D">
      <w:pPr>
        <w:rPr>
          <w:lang w:val="en-IE"/>
        </w:rPr>
      </w:pPr>
    </w:p>
    <w:p w14:paraId="3522FC4E" w14:textId="77777777" w:rsidR="0019211D" w:rsidRDefault="0019211D" w:rsidP="0019211D">
      <w:pPr>
        <w:pStyle w:val="Title"/>
        <w:rPr>
          <w:sz w:val="48"/>
        </w:rPr>
      </w:pPr>
      <w:r>
        <w:rPr>
          <w:lang w:val="en-IE"/>
        </w:rPr>
        <w:br w:type="page"/>
      </w:r>
      <w:r>
        <w:rPr>
          <w:sz w:val="48"/>
        </w:rPr>
        <w:lastRenderedPageBreak/>
        <w:t xml:space="preserve">Possible implementation of </w:t>
      </w:r>
    </w:p>
    <w:p w14:paraId="1A360EE9" w14:textId="77777777" w:rsidR="0019211D" w:rsidRDefault="0019211D" w:rsidP="0019211D">
      <w:pPr>
        <w:pStyle w:val="Title"/>
        <w:rPr>
          <w:sz w:val="48"/>
        </w:rPr>
      </w:pPr>
      <w:r>
        <w:rPr>
          <w:sz w:val="48"/>
        </w:rPr>
        <w:t>Semantic Networks and Frames</w:t>
      </w:r>
    </w:p>
    <w:p w14:paraId="26E6BA91" w14:textId="77777777" w:rsidR="0019211D" w:rsidRDefault="0019211D" w:rsidP="0019211D">
      <w:pPr>
        <w:pStyle w:val="Title"/>
        <w:rPr>
          <w:sz w:val="16"/>
        </w:rPr>
      </w:pPr>
    </w:p>
    <w:p w14:paraId="7C900FCF" w14:textId="77777777" w:rsidR="0019211D" w:rsidRDefault="0019211D" w:rsidP="0019211D">
      <w:pPr>
        <w:pStyle w:val="Title"/>
        <w:rPr>
          <w:sz w:val="20"/>
        </w:rPr>
      </w:pPr>
      <w:r>
        <w:rPr>
          <w:sz w:val="20"/>
        </w:rPr>
        <w:t xml:space="preserve">Section 15.7, PROLOG Programming for Artificial Intelligence ed. 3, Ivan </w:t>
      </w:r>
      <w:proofErr w:type="spellStart"/>
      <w:r>
        <w:rPr>
          <w:sz w:val="20"/>
        </w:rPr>
        <w:t>Bratko</w:t>
      </w:r>
      <w:proofErr w:type="spellEnd"/>
      <w:r>
        <w:rPr>
          <w:sz w:val="20"/>
        </w:rPr>
        <w:t>.</w:t>
      </w:r>
    </w:p>
    <w:p w14:paraId="3DBB6ED0" w14:textId="77777777" w:rsidR="0019211D" w:rsidRDefault="0019211D" w:rsidP="0019211D">
      <w:pPr>
        <w:pStyle w:val="Title"/>
        <w:rPr>
          <w:sz w:val="20"/>
        </w:rPr>
      </w:pPr>
    </w:p>
    <w:p w14:paraId="5A96E9B8" w14:textId="77777777" w:rsidR="0019211D" w:rsidRDefault="0019211D" w:rsidP="0019211D">
      <w:pPr>
        <w:jc w:val="center"/>
      </w:pPr>
      <w:r>
        <w:object w:dxaOrig="10688" w:dyaOrig="7425" w14:anchorId="21C03B5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3pt;height:294pt" o:ole="">
            <v:imagedata r:id="rId6" o:title=""/>
          </v:shape>
          <o:OLEObject Type="Embed" ProgID="PBrush" ShapeID="_x0000_i1025" DrawAspect="Content" ObjectID="_1665084733" r:id="rId7"/>
        </w:object>
      </w:r>
    </w:p>
    <w:p w14:paraId="6A910E9C" w14:textId="77777777" w:rsidR="0019211D" w:rsidRDefault="0019211D" w:rsidP="0019211D"/>
    <w:p w14:paraId="59EA5D8C" w14:textId="77777777" w:rsidR="0019211D" w:rsidRDefault="0019211D" w:rsidP="0019211D">
      <w:pPr>
        <w:rPr>
          <w:b/>
          <w:bCs/>
          <w:sz w:val="32"/>
        </w:rPr>
      </w:pPr>
    </w:p>
    <w:p w14:paraId="0F13ACC3" w14:textId="77777777" w:rsidR="0019211D" w:rsidRDefault="0019211D" w:rsidP="0019211D">
      <w:pPr>
        <w:rPr>
          <w:b/>
          <w:bCs/>
          <w:sz w:val="32"/>
        </w:rPr>
      </w:pPr>
      <w:r>
        <w:rPr>
          <w:b/>
          <w:bCs/>
          <w:sz w:val="32"/>
        </w:rPr>
        <w:t xml:space="preserve">Implementation of this </w:t>
      </w:r>
      <w:r w:rsidRPr="006655EC">
        <w:rPr>
          <w:b/>
          <w:bCs/>
          <w:sz w:val="48"/>
          <w:u w:val="single"/>
        </w:rPr>
        <w:t>Sematic Network</w:t>
      </w:r>
      <w:r w:rsidRPr="006655EC">
        <w:rPr>
          <w:b/>
          <w:bCs/>
          <w:sz w:val="40"/>
        </w:rPr>
        <w:t xml:space="preserve"> </w:t>
      </w:r>
      <w:r>
        <w:rPr>
          <w:b/>
          <w:bCs/>
          <w:sz w:val="32"/>
        </w:rPr>
        <w:t>using PROLOG:</w:t>
      </w:r>
    </w:p>
    <w:p w14:paraId="00D773B5" w14:textId="77777777" w:rsidR="0019211D" w:rsidRDefault="0019211D" w:rsidP="0019211D"/>
    <w:p w14:paraId="647EA970" w14:textId="77777777" w:rsidR="0019211D" w:rsidRDefault="0019211D" w:rsidP="0019211D"/>
    <w:p w14:paraId="6A3720DA" w14:textId="5E4AB953" w:rsidR="0019211D" w:rsidRDefault="0019211D" w:rsidP="0019211D">
      <w:r>
        <w:t xml:space="preserve">% implementation </w:t>
      </w:r>
      <w:r w:rsidR="002B6B9F">
        <w:t>of Sematic Network using PROLOG</w:t>
      </w:r>
    </w:p>
    <w:p w14:paraId="5FF43777" w14:textId="77777777" w:rsidR="0019211D" w:rsidRDefault="0019211D" w:rsidP="0019211D"/>
    <w:p w14:paraId="3700BC21" w14:textId="77777777" w:rsidR="0019211D" w:rsidRDefault="0019211D" w:rsidP="0019211D">
      <w:proofErr w:type="gramStart"/>
      <w:r>
        <w:t>isa( bird</w:t>
      </w:r>
      <w:proofErr w:type="gramEnd"/>
      <w:r>
        <w:t>, animal).</w:t>
      </w:r>
    </w:p>
    <w:p w14:paraId="323E070B" w14:textId="77777777" w:rsidR="0019211D" w:rsidRDefault="0019211D" w:rsidP="0019211D">
      <w:proofErr w:type="gramStart"/>
      <w:r>
        <w:t>isa( albatross</w:t>
      </w:r>
      <w:proofErr w:type="gramEnd"/>
      <w:r>
        <w:t>, bird).</w:t>
      </w:r>
    </w:p>
    <w:p w14:paraId="10A10EA9" w14:textId="77777777" w:rsidR="0019211D" w:rsidRDefault="0019211D" w:rsidP="0019211D">
      <w:proofErr w:type="gramStart"/>
      <w:r>
        <w:t>isa( ross</w:t>
      </w:r>
      <w:proofErr w:type="gramEnd"/>
      <w:r>
        <w:t>, albatross).</w:t>
      </w:r>
    </w:p>
    <w:p w14:paraId="0DBC1ED2" w14:textId="77777777" w:rsidR="0019211D" w:rsidRDefault="0019211D" w:rsidP="0019211D">
      <w:proofErr w:type="gramStart"/>
      <w:r>
        <w:t>isa( kim</w:t>
      </w:r>
      <w:proofErr w:type="gramEnd"/>
      <w:r>
        <w:t>, kiwi).</w:t>
      </w:r>
    </w:p>
    <w:p w14:paraId="04F72553" w14:textId="77777777" w:rsidR="0019211D" w:rsidRDefault="0019211D" w:rsidP="0019211D">
      <w:r>
        <w:t>moving_</w:t>
      </w:r>
      <w:proofErr w:type="gramStart"/>
      <w:r>
        <w:t>method( bird</w:t>
      </w:r>
      <w:proofErr w:type="gramEnd"/>
      <w:r>
        <w:t>, fly).</w:t>
      </w:r>
    </w:p>
    <w:p w14:paraId="185F9C20" w14:textId="77777777" w:rsidR="0019211D" w:rsidRDefault="0019211D" w:rsidP="0019211D">
      <w:r>
        <w:t>moving_</w:t>
      </w:r>
      <w:proofErr w:type="gramStart"/>
      <w:r>
        <w:t>method( kiwi</w:t>
      </w:r>
      <w:proofErr w:type="gramEnd"/>
      <w:r>
        <w:t>, walk).</w:t>
      </w:r>
    </w:p>
    <w:p w14:paraId="26F5293B" w14:textId="77777777" w:rsidR="0019211D" w:rsidRDefault="0019211D" w:rsidP="0019211D"/>
    <w:p w14:paraId="263B795A" w14:textId="77777777" w:rsidR="0019211D" w:rsidRPr="00653DB7" w:rsidRDefault="0019211D" w:rsidP="0019211D">
      <w:pPr>
        <w:rPr>
          <w:b/>
        </w:rPr>
      </w:pPr>
      <w:r w:rsidRPr="00653DB7">
        <w:rPr>
          <w:b/>
        </w:rPr>
        <w:t>% Code</w:t>
      </w:r>
      <w:r w:rsidR="00653DB7" w:rsidRPr="00653DB7">
        <w:rPr>
          <w:b/>
        </w:rPr>
        <w:t xml:space="preserve"> V1</w:t>
      </w:r>
    </w:p>
    <w:p w14:paraId="52AB3F05" w14:textId="77777777" w:rsidR="0019211D" w:rsidRDefault="0019211D" w:rsidP="0019211D"/>
    <w:p w14:paraId="0E9D8E0B" w14:textId="77777777" w:rsidR="0019211D" w:rsidRDefault="0019211D" w:rsidP="0019211D">
      <w:proofErr w:type="gramStart"/>
      <w:r>
        <w:t>fact( Fact</w:t>
      </w:r>
      <w:proofErr w:type="gramEnd"/>
      <w:r>
        <w:t>) :-</w:t>
      </w:r>
      <w:r>
        <w:tab/>
      </w:r>
      <w:r>
        <w:tab/>
      </w:r>
      <w:r>
        <w:tab/>
      </w:r>
      <w:r>
        <w:tab/>
        <w:t>% Fact not a variable; Fact = Rel( Arg1, Arg2)</w:t>
      </w:r>
    </w:p>
    <w:p w14:paraId="4D5EECB3" w14:textId="77777777" w:rsidR="0019211D" w:rsidRDefault="0019211D" w:rsidP="0019211D">
      <w:r>
        <w:tab/>
      </w:r>
      <w:proofErr w:type="gramStart"/>
      <w:r>
        <w:t>Fact,!.</w:t>
      </w:r>
      <w:proofErr w:type="gramEnd"/>
      <w:r>
        <w:tab/>
      </w:r>
      <w:r>
        <w:tab/>
      </w:r>
      <w:r>
        <w:tab/>
      </w:r>
      <w:r>
        <w:tab/>
        <w:t>% Fact explicit in network - do not inherit</w:t>
      </w:r>
    </w:p>
    <w:p w14:paraId="4DAB6B6A" w14:textId="77777777" w:rsidR="0019211D" w:rsidRDefault="0019211D" w:rsidP="0019211D"/>
    <w:p w14:paraId="444499EC" w14:textId="77777777" w:rsidR="0019211D" w:rsidRDefault="0019211D" w:rsidP="0019211D">
      <w:proofErr w:type="gramStart"/>
      <w:r>
        <w:t>fact( Fact</w:t>
      </w:r>
      <w:proofErr w:type="gramEnd"/>
      <w:r>
        <w:t>) :-</w:t>
      </w:r>
    </w:p>
    <w:p w14:paraId="16D1D977" w14:textId="77777777" w:rsidR="0019211D" w:rsidRDefault="0019211D" w:rsidP="0019211D">
      <w:r>
        <w:tab/>
        <w:t xml:space="preserve">Fact </w:t>
      </w:r>
      <w:proofErr w:type="gramStart"/>
      <w:r>
        <w:t>=..</w:t>
      </w:r>
      <w:proofErr w:type="gramEnd"/>
      <w:r>
        <w:t xml:space="preserve"> [ Rel, Arg1, Arg2],</w:t>
      </w:r>
    </w:p>
    <w:p w14:paraId="0B905ED5" w14:textId="77777777" w:rsidR="0019211D" w:rsidRDefault="0019211D" w:rsidP="0019211D">
      <w:r>
        <w:tab/>
      </w:r>
      <w:proofErr w:type="gramStart"/>
      <w:r>
        <w:t>isa( Arg</w:t>
      </w:r>
      <w:proofErr w:type="gramEnd"/>
      <w:r>
        <w:t>1, SuperArg),</w:t>
      </w:r>
      <w:r>
        <w:tab/>
      </w:r>
      <w:r>
        <w:tab/>
      </w:r>
      <w:r>
        <w:tab/>
      </w:r>
      <w:r>
        <w:tab/>
        <w:t>% Climb isa hierarchy</w:t>
      </w:r>
    </w:p>
    <w:p w14:paraId="3C92D87D" w14:textId="77777777" w:rsidR="0019211D" w:rsidRDefault="0019211D" w:rsidP="0019211D">
      <w:r>
        <w:tab/>
        <w:t xml:space="preserve">SuperFact </w:t>
      </w:r>
      <w:proofErr w:type="gramStart"/>
      <w:r>
        <w:t>=..</w:t>
      </w:r>
      <w:proofErr w:type="gramEnd"/>
      <w:r>
        <w:t xml:space="preserve"> [ Rel, SuperArg, Arg2],</w:t>
      </w:r>
    </w:p>
    <w:p w14:paraId="6887F558" w14:textId="77777777" w:rsidR="0019211D" w:rsidRDefault="0019211D" w:rsidP="0019211D">
      <w:r>
        <w:tab/>
      </w:r>
      <w:proofErr w:type="gramStart"/>
      <w:r>
        <w:t>fact( SuperFact</w:t>
      </w:r>
      <w:proofErr w:type="gramEnd"/>
      <w:r>
        <w:t>).</w:t>
      </w:r>
    </w:p>
    <w:p w14:paraId="42DC2B2D" w14:textId="77777777" w:rsidR="0019211D" w:rsidRDefault="0019211D" w:rsidP="0019211D">
      <w:pPr>
        <w:rPr>
          <w:b/>
          <w:bCs/>
          <w:sz w:val="40"/>
        </w:rPr>
      </w:pPr>
      <w:r>
        <w:rPr>
          <w:b/>
          <w:bCs/>
          <w:sz w:val="32"/>
        </w:rPr>
        <w:br w:type="page"/>
      </w:r>
      <w:r>
        <w:rPr>
          <w:b/>
          <w:bCs/>
          <w:sz w:val="40"/>
        </w:rPr>
        <w:lastRenderedPageBreak/>
        <w:t>Sample Questions:</w:t>
      </w:r>
    </w:p>
    <w:p w14:paraId="13714101" w14:textId="77777777" w:rsidR="0019211D" w:rsidRDefault="0019211D" w:rsidP="0019211D"/>
    <w:p w14:paraId="7AD78D2A" w14:textId="77777777" w:rsidR="0019211D" w:rsidRDefault="0019211D" w:rsidP="0019211D">
      <w:proofErr w:type="gramStart"/>
      <w:r>
        <w:t>?-</w:t>
      </w:r>
      <w:proofErr w:type="gramEnd"/>
      <w:r>
        <w:t xml:space="preserve"> fact( moving_method( bird, Method) ).</w:t>
      </w:r>
    </w:p>
    <w:p w14:paraId="3A4F813D" w14:textId="77777777" w:rsidR="0019211D" w:rsidRDefault="0019211D" w:rsidP="0019211D"/>
    <w:p w14:paraId="171DDA1A" w14:textId="77777777" w:rsidR="0019211D" w:rsidRDefault="0019211D" w:rsidP="0019211D">
      <w:proofErr w:type="gramStart"/>
      <w:r>
        <w:t>?-</w:t>
      </w:r>
      <w:proofErr w:type="gramEnd"/>
      <w:r>
        <w:t xml:space="preserve"> fact( moving_method( kim, Method) ).</w:t>
      </w:r>
    </w:p>
    <w:p w14:paraId="6F44E239" w14:textId="77777777" w:rsidR="0019211D" w:rsidRDefault="0019211D" w:rsidP="0019211D"/>
    <w:p w14:paraId="40A78930" w14:textId="77777777" w:rsidR="0019211D" w:rsidRDefault="0019211D" w:rsidP="0019211D">
      <w:proofErr w:type="gramStart"/>
      <w:r>
        <w:t>?-</w:t>
      </w:r>
      <w:proofErr w:type="gramEnd"/>
      <w:r>
        <w:t xml:space="preserve"> fact( moving_method( ross, Method) ).</w:t>
      </w:r>
    </w:p>
    <w:p w14:paraId="7646C03D" w14:textId="77777777" w:rsidR="0019211D" w:rsidRDefault="0019211D" w:rsidP="0019211D">
      <w:pPr>
        <w:rPr>
          <w:b/>
          <w:bCs/>
          <w:sz w:val="32"/>
        </w:rPr>
      </w:pPr>
    </w:p>
    <w:p w14:paraId="1349E125" w14:textId="77777777" w:rsidR="0019211D" w:rsidRDefault="0019211D" w:rsidP="0019211D">
      <w:pPr>
        <w:rPr>
          <w:b/>
          <w:bCs/>
          <w:sz w:val="32"/>
        </w:rPr>
      </w:pPr>
      <w:r>
        <w:rPr>
          <w:b/>
          <w:bCs/>
          <w:sz w:val="32"/>
        </w:rPr>
        <w:t>Exercise:</w:t>
      </w:r>
    </w:p>
    <w:p w14:paraId="144EFB05" w14:textId="77777777" w:rsidR="0019211D" w:rsidRDefault="0019211D" w:rsidP="0019211D">
      <w:pPr>
        <w:rPr>
          <w:b/>
          <w:bCs/>
          <w:sz w:val="40"/>
        </w:rPr>
      </w:pPr>
      <w:r>
        <w:rPr>
          <w:b/>
          <w:bCs/>
          <w:sz w:val="32"/>
        </w:rPr>
        <w:t>Convert the above Semantic Network into a series of frames.</w:t>
      </w:r>
    </w:p>
    <w:p w14:paraId="3500B999" w14:textId="77777777" w:rsidR="0019211D" w:rsidRDefault="0019211D" w:rsidP="0019211D">
      <w:pPr>
        <w:rPr>
          <w:b/>
          <w:bCs/>
          <w:sz w:val="32"/>
        </w:rPr>
      </w:pPr>
    </w:p>
    <w:p w14:paraId="77DCE0B2" w14:textId="6A910276" w:rsidR="0019211D" w:rsidRDefault="0019211D" w:rsidP="0019211D">
      <w:pPr>
        <w:rPr>
          <w:b/>
          <w:bCs/>
          <w:sz w:val="40"/>
        </w:rPr>
      </w:pPr>
      <w:r>
        <w:rPr>
          <w:b/>
          <w:bCs/>
          <w:sz w:val="32"/>
        </w:rPr>
        <w:t>Writing these</w:t>
      </w:r>
      <w:r w:rsidR="002B6B9F">
        <w:rPr>
          <w:b/>
          <w:bCs/>
          <w:sz w:val="32"/>
        </w:rPr>
        <w:t xml:space="preserve"> as</w:t>
      </w:r>
      <w:r>
        <w:rPr>
          <w:b/>
          <w:bCs/>
          <w:sz w:val="32"/>
        </w:rPr>
        <w:t xml:space="preserve"> </w:t>
      </w:r>
      <w:r w:rsidRPr="006655EC">
        <w:rPr>
          <w:b/>
          <w:bCs/>
          <w:sz w:val="48"/>
          <w:u w:val="single"/>
        </w:rPr>
        <w:t>Frames</w:t>
      </w:r>
      <w:r w:rsidRPr="006655EC">
        <w:rPr>
          <w:b/>
          <w:bCs/>
          <w:sz w:val="48"/>
        </w:rPr>
        <w:t xml:space="preserve"> </w:t>
      </w:r>
      <w:r>
        <w:rPr>
          <w:b/>
          <w:bCs/>
          <w:sz w:val="32"/>
        </w:rPr>
        <w:t>in PROLOG:</w:t>
      </w:r>
    </w:p>
    <w:p w14:paraId="6FA4FCC1" w14:textId="77777777" w:rsidR="0019211D" w:rsidRDefault="0019211D" w:rsidP="0019211D"/>
    <w:p w14:paraId="27816E21" w14:textId="77777777" w:rsidR="0019211D" w:rsidRDefault="0019211D" w:rsidP="0019211D">
      <w:r>
        <w:t>% A frame is represented as a set of Prolog facts:</w:t>
      </w:r>
    </w:p>
    <w:p w14:paraId="2B6A9EC3" w14:textId="77777777" w:rsidR="0019211D" w:rsidRDefault="0019211D" w:rsidP="0019211D">
      <w:r>
        <w:t>%                 frame_</w:t>
      </w:r>
      <w:proofErr w:type="gramStart"/>
      <w:r>
        <w:t>name( Slot</w:t>
      </w:r>
      <w:proofErr w:type="gramEnd"/>
      <w:r>
        <w:t>, Value)</w:t>
      </w:r>
    </w:p>
    <w:p w14:paraId="34597037" w14:textId="77777777" w:rsidR="0019211D" w:rsidRDefault="0019211D" w:rsidP="0019211D">
      <w:r>
        <w:t>% where Value is either a simple value or a procedure</w:t>
      </w:r>
    </w:p>
    <w:p w14:paraId="6632AB7F" w14:textId="77777777" w:rsidR="0019211D" w:rsidRDefault="0019211D" w:rsidP="0019211D"/>
    <w:p w14:paraId="40EA05D9" w14:textId="77777777" w:rsidR="0019211D" w:rsidRDefault="0019211D" w:rsidP="0019211D">
      <w:r>
        <w:t>% Frame bird: the prototypical bird</w:t>
      </w:r>
    </w:p>
    <w:p w14:paraId="6CEF2015" w14:textId="77777777" w:rsidR="0019211D" w:rsidRDefault="0019211D" w:rsidP="0019211D"/>
    <w:p w14:paraId="2CAEC60F" w14:textId="77777777" w:rsidR="0019211D" w:rsidRDefault="0019211D" w:rsidP="0019211D">
      <w:proofErr w:type="gramStart"/>
      <w:r>
        <w:t>bird( a</w:t>
      </w:r>
      <w:proofErr w:type="gramEnd"/>
      <w:r>
        <w:t>_kind_of, animal).</w:t>
      </w:r>
    </w:p>
    <w:p w14:paraId="47F0EDD0" w14:textId="77777777" w:rsidR="0019211D" w:rsidRDefault="0019211D" w:rsidP="0019211D">
      <w:proofErr w:type="gramStart"/>
      <w:r>
        <w:t>bird( moving</w:t>
      </w:r>
      <w:proofErr w:type="gramEnd"/>
      <w:r>
        <w:t>_method, fly).</w:t>
      </w:r>
    </w:p>
    <w:p w14:paraId="00E01F88" w14:textId="77777777" w:rsidR="0019211D" w:rsidRDefault="0019211D" w:rsidP="0019211D">
      <w:proofErr w:type="gramStart"/>
      <w:r>
        <w:t>bird( active</w:t>
      </w:r>
      <w:proofErr w:type="gramEnd"/>
      <w:r>
        <w:t>_at, daylight).</w:t>
      </w:r>
    </w:p>
    <w:p w14:paraId="31264527" w14:textId="77777777" w:rsidR="0019211D" w:rsidRDefault="0019211D" w:rsidP="0019211D"/>
    <w:p w14:paraId="2437AB1C" w14:textId="77777777" w:rsidR="0019211D" w:rsidRDefault="0019211D" w:rsidP="0019211D">
      <w:r>
        <w:t>% Frame albatross: albatross is a typical bird with some</w:t>
      </w:r>
    </w:p>
    <w:p w14:paraId="06AC0A29" w14:textId="77777777" w:rsidR="0019211D" w:rsidRDefault="0019211D" w:rsidP="0019211D">
      <w:r>
        <w:t>% extra facts: it is black and white, and it is 115 cm long</w:t>
      </w:r>
    </w:p>
    <w:p w14:paraId="110E6C79" w14:textId="77777777" w:rsidR="0019211D" w:rsidRDefault="0019211D" w:rsidP="0019211D"/>
    <w:p w14:paraId="7164282C" w14:textId="77777777" w:rsidR="0019211D" w:rsidRDefault="0019211D" w:rsidP="0019211D">
      <w:proofErr w:type="gramStart"/>
      <w:r>
        <w:t>albatross( a</w:t>
      </w:r>
      <w:proofErr w:type="gramEnd"/>
      <w:r>
        <w:t>_kind_of, bird).</w:t>
      </w:r>
    </w:p>
    <w:p w14:paraId="2A6609BF" w14:textId="77777777" w:rsidR="0019211D" w:rsidRDefault="0019211D" w:rsidP="0019211D">
      <w:proofErr w:type="gramStart"/>
      <w:r>
        <w:t>albatross( colour</w:t>
      </w:r>
      <w:proofErr w:type="gramEnd"/>
      <w:r>
        <w:t>, black_and_white).</w:t>
      </w:r>
    </w:p>
    <w:p w14:paraId="2790B9E2" w14:textId="77777777" w:rsidR="0019211D" w:rsidRDefault="0019211D" w:rsidP="0019211D">
      <w:proofErr w:type="gramStart"/>
      <w:r>
        <w:t>albatross( size</w:t>
      </w:r>
      <w:proofErr w:type="gramEnd"/>
      <w:r>
        <w:t>, 115).</w:t>
      </w:r>
    </w:p>
    <w:p w14:paraId="7637D03D" w14:textId="77777777" w:rsidR="0019211D" w:rsidRDefault="0019211D" w:rsidP="0019211D"/>
    <w:p w14:paraId="563CBCC1" w14:textId="77777777" w:rsidR="0019211D" w:rsidRDefault="0019211D" w:rsidP="0019211D">
      <w:r>
        <w:t>% Frame kiwi: kiwi is a rather untypical bird in that it</w:t>
      </w:r>
    </w:p>
    <w:p w14:paraId="7322170B" w14:textId="77777777" w:rsidR="0019211D" w:rsidRDefault="0019211D" w:rsidP="0019211D">
      <w:r>
        <w:t>% walks instead of flies, and it is active at night</w:t>
      </w:r>
    </w:p>
    <w:p w14:paraId="7DDB0684" w14:textId="77777777" w:rsidR="0019211D" w:rsidRDefault="0019211D" w:rsidP="0019211D"/>
    <w:p w14:paraId="5695EA2A" w14:textId="77777777" w:rsidR="0019211D" w:rsidRDefault="0019211D" w:rsidP="0019211D">
      <w:proofErr w:type="gramStart"/>
      <w:r>
        <w:t>kiwi( a</w:t>
      </w:r>
      <w:proofErr w:type="gramEnd"/>
      <w:r>
        <w:t>_kind_of, bird).</w:t>
      </w:r>
    </w:p>
    <w:p w14:paraId="504542F8" w14:textId="77777777" w:rsidR="0019211D" w:rsidRDefault="0019211D" w:rsidP="0019211D">
      <w:proofErr w:type="gramStart"/>
      <w:r>
        <w:t>kiwi( moving</w:t>
      </w:r>
      <w:proofErr w:type="gramEnd"/>
      <w:r>
        <w:t>_method, walk).</w:t>
      </w:r>
    </w:p>
    <w:p w14:paraId="0C270BA6" w14:textId="77777777" w:rsidR="0019211D" w:rsidRDefault="0019211D" w:rsidP="0019211D">
      <w:proofErr w:type="gramStart"/>
      <w:r>
        <w:t>kiwi( active</w:t>
      </w:r>
      <w:proofErr w:type="gramEnd"/>
      <w:r>
        <w:t>_at, night).</w:t>
      </w:r>
    </w:p>
    <w:p w14:paraId="50F693D4" w14:textId="77777777" w:rsidR="0019211D" w:rsidRDefault="0019211D" w:rsidP="0019211D">
      <w:proofErr w:type="gramStart"/>
      <w:r>
        <w:t>kiwi( size</w:t>
      </w:r>
      <w:proofErr w:type="gramEnd"/>
      <w:r>
        <w:t>, 40).</w:t>
      </w:r>
    </w:p>
    <w:p w14:paraId="1E921285" w14:textId="77777777" w:rsidR="0019211D" w:rsidRDefault="0019211D" w:rsidP="0019211D">
      <w:proofErr w:type="gramStart"/>
      <w:r>
        <w:t>kiwi( colour</w:t>
      </w:r>
      <w:proofErr w:type="gramEnd"/>
      <w:r>
        <w:t>, brown).</w:t>
      </w:r>
    </w:p>
    <w:p w14:paraId="64DD3E5F" w14:textId="77777777" w:rsidR="0019211D" w:rsidRDefault="0019211D" w:rsidP="0019211D"/>
    <w:p w14:paraId="16AEBC59" w14:textId="77777777" w:rsidR="0019211D" w:rsidRDefault="0019211D" w:rsidP="0019211D">
      <w:r>
        <w:t>% Frame albert: an instance of a big albatross</w:t>
      </w:r>
    </w:p>
    <w:p w14:paraId="487C6325" w14:textId="77777777" w:rsidR="0019211D" w:rsidRDefault="0019211D" w:rsidP="0019211D"/>
    <w:p w14:paraId="66F460D9" w14:textId="77777777" w:rsidR="0019211D" w:rsidRDefault="0019211D" w:rsidP="0019211D">
      <w:proofErr w:type="gramStart"/>
      <w:r>
        <w:t>albert( instance</w:t>
      </w:r>
      <w:proofErr w:type="gramEnd"/>
      <w:r>
        <w:t>_of, albatross).</w:t>
      </w:r>
    </w:p>
    <w:p w14:paraId="48345FF0" w14:textId="77777777" w:rsidR="0019211D" w:rsidRDefault="0019211D" w:rsidP="0019211D">
      <w:proofErr w:type="gramStart"/>
      <w:r>
        <w:t>albert( size</w:t>
      </w:r>
      <w:proofErr w:type="gramEnd"/>
      <w:r>
        <w:t>, 120).</w:t>
      </w:r>
    </w:p>
    <w:p w14:paraId="1C5164BD" w14:textId="77777777" w:rsidR="0019211D" w:rsidRDefault="0019211D" w:rsidP="0019211D"/>
    <w:p w14:paraId="7992655F" w14:textId="77777777" w:rsidR="0019211D" w:rsidRDefault="0019211D" w:rsidP="0019211D">
      <w:r>
        <w:t>% Frame ross: an instance of a baby albatross</w:t>
      </w:r>
    </w:p>
    <w:p w14:paraId="0047EEFE" w14:textId="77777777" w:rsidR="0019211D" w:rsidRDefault="0019211D" w:rsidP="0019211D"/>
    <w:p w14:paraId="62A834F4" w14:textId="77777777" w:rsidR="0019211D" w:rsidRDefault="0019211D" w:rsidP="0019211D">
      <w:proofErr w:type="gramStart"/>
      <w:r>
        <w:t>ross( instance</w:t>
      </w:r>
      <w:proofErr w:type="gramEnd"/>
      <w:r>
        <w:t>_of, albatross).</w:t>
      </w:r>
    </w:p>
    <w:p w14:paraId="6A0454B3" w14:textId="77777777" w:rsidR="0019211D" w:rsidRDefault="0019211D" w:rsidP="0019211D">
      <w:proofErr w:type="gramStart"/>
      <w:r>
        <w:t>ross( size</w:t>
      </w:r>
      <w:proofErr w:type="gramEnd"/>
      <w:r>
        <w:t>, 40).</w:t>
      </w:r>
    </w:p>
    <w:p w14:paraId="43323A02" w14:textId="77777777" w:rsidR="0019211D" w:rsidRDefault="0019211D" w:rsidP="0019211D">
      <w:pPr>
        <w:rPr>
          <w:b/>
          <w:bCs/>
          <w:sz w:val="40"/>
        </w:rPr>
      </w:pPr>
      <w:r>
        <w:br w:type="page"/>
      </w:r>
      <w:r>
        <w:rPr>
          <w:b/>
          <w:bCs/>
          <w:sz w:val="40"/>
        </w:rPr>
        <w:lastRenderedPageBreak/>
        <w:t>The information held in these frames can be accessed using the following code:</w:t>
      </w:r>
    </w:p>
    <w:p w14:paraId="78E8368A" w14:textId="77777777" w:rsidR="0019211D" w:rsidRDefault="0019211D" w:rsidP="0019211D"/>
    <w:p w14:paraId="7F8147D6" w14:textId="77777777" w:rsidR="00653DB7" w:rsidRPr="00653DB7" w:rsidRDefault="00653DB7" w:rsidP="00653DB7">
      <w:pPr>
        <w:rPr>
          <w:b/>
        </w:rPr>
      </w:pPr>
      <w:r w:rsidRPr="00653DB7">
        <w:rPr>
          <w:b/>
        </w:rPr>
        <w:t>% Code</w:t>
      </w:r>
      <w:r>
        <w:rPr>
          <w:b/>
        </w:rPr>
        <w:t xml:space="preserve"> V2</w:t>
      </w:r>
    </w:p>
    <w:p w14:paraId="1DADD8C0" w14:textId="77777777" w:rsidR="0019211D" w:rsidRDefault="0019211D" w:rsidP="0019211D"/>
    <w:p w14:paraId="316108E7" w14:textId="77777777" w:rsidR="0019211D" w:rsidRDefault="0019211D" w:rsidP="0019211D">
      <w:proofErr w:type="gramStart"/>
      <w:r>
        <w:t>value( Frame</w:t>
      </w:r>
      <w:proofErr w:type="gramEnd"/>
      <w:r>
        <w:t>, Slot, Value) :-</w:t>
      </w:r>
    </w:p>
    <w:p w14:paraId="729F66DF" w14:textId="77777777" w:rsidR="0019211D" w:rsidRDefault="0019211D" w:rsidP="0019211D">
      <w:r>
        <w:tab/>
        <w:t xml:space="preserve">Query </w:t>
      </w:r>
      <w:proofErr w:type="gramStart"/>
      <w:r>
        <w:t>=..</w:t>
      </w:r>
      <w:proofErr w:type="gramEnd"/>
      <w:r>
        <w:t xml:space="preserve"> [ Frame, Slot, Value],</w:t>
      </w:r>
    </w:p>
    <w:p w14:paraId="683A7ADC" w14:textId="77777777" w:rsidR="0019211D" w:rsidRDefault="0019211D" w:rsidP="0019211D">
      <w:r>
        <w:tab/>
      </w:r>
      <w:proofErr w:type="gramStart"/>
      <w:r>
        <w:t>call( Query</w:t>
      </w:r>
      <w:proofErr w:type="gramEnd"/>
      <w:r>
        <w:t>),!.</w:t>
      </w:r>
    </w:p>
    <w:p w14:paraId="268841E2" w14:textId="77777777" w:rsidR="0019211D" w:rsidRDefault="0019211D" w:rsidP="0019211D"/>
    <w:p w14:paraId="54544D86" w14:textId="77777777" w:rsidR="0019211D" w:rsidRDefault="0019211D" w:rsidP="0019211D">
      <w:proofErr w:type="gramStart"/>
      <w:r>
        <w:t>value( Frame</w:t>
      </w:r>
      <w:proofErr w:type="gramEnd"/>
      <w:r>
        <w:t>, Slot, Value) :-</w:t>
      </w:r>
    </w:p>
    <w:p w14:paraId="412EE007" w14:textId="77777777" w:rsidR="0019211D" w:rsidRDefault="0019211D" w:rsidP="0019211D">
      <w:r>
        <w:tab/>
      </w:r>
      <w:proofErr w:type="gramStart"/>
      <w:r>
        <w:t>parent( Frame</w:t>
      </w:r>
      <w:proofErr w:type="gramEnd"/>
      <w:r>
        <w:t>, ParentFrame),</w:t>
      </w:r>
    </w:p>
    <w:p w14:paraId="3E5537EC" w14:textId="77777777" w:rsidR="0019211D" w:rsidRDefault="0019211D" w:rsidP="0019211D">
      <w:r>
        <w:tab/>
      </w:r>
      <w:proofErr w:type="gramStart"/>
      <w:r>
        <w:t>value( ParentFrame</w:t>
      </w:r>
      <w:proofErr w:type="gramEnd"/>
      <w:r>
        <w:t>, Slot, Value).</w:t>
      </w:r>
    </w:p>
    <w:p w14:paraId="664F283B" w14:textId="77777777" w:rsidR="0019211D" w:rsidRDefault="0019211D" w:rsidP="0019211D"/>
    <w:p w14:paraId="05C754ED" w14:textId="77777777" w:rsidR="0019211D" w:rsidRDefault="0019211D" w:rsidP="0019211D">
      <w:proofErr w:type="gramStart"/>
      <w:r>
        <w:t>parent( Frame</w:t>
      </w:r>
      <w:proofErr w:type="gramEnd"/>
      <w:r>
        <w:t>, ParentFrame) :-</w:t>
      </w:r>
    </w:p>
    <w:p w14:paraId="4B11B461" w14:textId="77777777" w:rsidR="0019211D" w:rsidRDefault="0019211D" w:rsidP="0019211D">
      <w:r>
        <w:tab/>
        <w:t xml:space="preserve">(Query </w:t>
      </w:r>
      <w:proofErr w:type="gramStart"/>
      <w:r>
        <w:t>=..</w:t>
      </w:r>
      <w:proofErr w:type="gramEnd"/>
      <w:r>
        <w:t xml:space="preserve"> [Frame, a_kind_of, ParentFrame]</w:t>
      </w:r>
    </w:p>
    <w:p w14:paraId="0141D47E" w14:textId="77777777" w:rsidR="0019211D" w:rsidRDefault="0019211D" w:rsidP="0019211D">
      <w:r>
        <w:tab/>
        <w:t>;</w:t>
      </w:r>
    </w:p>
    <w:p w14:paraId="5581A4CA" w14:textId="77777777" w:rsidR="0019211D" w:rsidRDefault="0019211D" w:rsidP="0019211D">
      <w:r>
        <w:tab/>
        <w:t xml:space="preserve">Query </w:t>
      </w:r>
      <w:proofErr w:type="gramStart"/>
      <w:r>
        <w:t>=..</w:t>
      </w:r>
      <w:proofErr w:type="gramEnd"/>
      <w:r>
        <w:t xml:space="preserve"> [Frame, instance_of, ParentFrame]),</w:t>
      </w:r>
    </w:p>
    <w:p w14:paraId="699BAA01" w14:textId="77777777" w:rsidR="0019211D" w:rsidRDefault="0019211D" w:rsidP="0019211D">
      <w:r>
        <w:tab/>
      </w:r>
      <w:proofErr w:type="gramStart"/>
      <w:r>
        <w:t>call(</w:t>
      </w:r>
      <w:proofErr w:type="gramEnd"/>
      <w:r>
        <w:t>Query).</w:t>
      </w:r>
    </w:p>
    <w:p w14:paraId="13D5DEC1" w14:textId="77777777" w:rsidR="0019211D" w:rsidRDefault="0019211D" w:rsidP="0019211D"/>
    <w:p w14:paraId="0ECF454B" w14:textId="77777777" w:rsidR="0019211D" w:rsidRDefault="0019211D" w:rsidP="0019211D"/>
    <w:p w14:paraId="40A2040B" w14:textId="77777777" w:rsidR="0019211D" w:rsidRDefault="0019211D" w:rsidP="0019211D">
      <w:pPr>
        <w:rPr>
          <w:b/>
          <w:bCs/>
          <w:sz w:val="40"/>
        </w:rPr>
      </w:pPr>
      <w:r>
        <w:rPr>
          <w:b/>
          <w:bCs/>
          <w:sz w:val="40"/>
        </w:rPr>
        <w:t>Sample Questions:</w:t>
      </w:r>
    </w:p>
    <w:p w14:paraId="228203DF" w14:textId="77777777" w:rsidR="0019211D" w:rsidRDefault="0019211D" w:rsidP="0019211D"/>
    <w:p w14:paraId="70DB4EBC" w14:textId="77777777" w:rsidR="0019211D" w:rsidRDefault="0019211D" w:rsidP="0019211D">
      <w:proofErr w:type="gramStart"/>
      <w:r>
        <w:t>?-</w:t>
      </w:r>
      <w:proofErr w:type="gramEnd"/>
      <w:r>
        <w:t xml:space="preserve"> value( albert, active_at, A).</w:t>
      </w:r>
    </w:p>
    <w:p w14:paraId="28688280" w14:textId="77777777" w:rsidR="0019211D" w:rsidRDefault="0019211D" w:rsidP="0019211D"/>
    <w:p w14:paraId="4C633A3F" w14:textId="77777777" w:rsidR="0019211D" w:rsidRDefault="0019211D" w:rsidP="0019211D">
      <w:proofErr w:type="gramStart"/>
      <w:r>
        <w:t>?-</w:t>
      </w:r>
      <w:proofErr w:type="gramEnd"/>
      <w:r>
        <w:t xml:space="preserve"> value( kiwi, active_at, K).</w:t>
      </w:r>
    </w:p>
    <w:p w14:paraId="15BE633F" w14:textId="77777777" w:rsidR="0019211D" w:rsidRDefault="0019211D" w:rsidP="0019211D">
      <w:pPr>
        <w:rPr>
          <w:b/>
          <w:bCs/>
          <w:sz w:val="40"/>
        </w:rPr>
      </w:pPr>
      <w:r>
        <w:br w:type="page"/>
      </w:r>
      <w:r>
        <w:rPr>
          <w:b/>
          <w:bCs/>
          <w:sz w:val="40"/>
        </w:rPr>
        <w:lastRenderedPageBreak/>
        <w:t>To allow for calculated slots we need to alter the previous program as follows:</w:t>
      </w:r>
    </w:p>
    <w:p w14:paraId="43F231FE" w14:textId="77777777" w:rsidR="0019211D" w:rsidRDefault="0019211D" w:rsidP="0019211D"/>
    <w:p w14:paraId="3D74A967" w14:textId="77777777" w:rsidR="0019211D" w:rsidRDefault="0019211D" w:rsidP="0019211D">
      <w:r>
        <w:t>% Frames with calculated slots</w:t>
      </w:r>
    </w:p>
    <w:p w14:paraId="3F939CE0" w14:textId="77777777" w:rsidR="0019211D" w:rsidRDefault="0019211D" w:rsidP="0019211D"/>
    <w:p w14:paraId="1CF609A8" w14:textId="77777777" w:rsidR="0019211D" w:rsidRDefault="0019211D" w:rsidP="0019211D">
      <w:r>
        <w:t>% A frame is represented as a set of Prolog facts:</w:t>
      </w:r>
    </w:p>
    <w:p w14:paraId="25DD2210" w14:textId="77777777" w:rsidR="0019211D" w:rsidRDefault="0019211D" w:rsidP="0019211D">
      <w:r>
        <w:t>%    frame_</w:t>
      </w:r>
      <w:proofErr w:type="gramStart"/>
      <w:r>
        <w:t>name( Slot</w:t>
      </w:r>
      <w:proofErr w:type="gramEnd"/>
      <w:r>
        <w:t>, Value)</w:t>
      </w:r>
    </w:p>
    <w:p w14:paraId="2F7083D9" w14:textId="77777777" w:rsidR="0019211D" w:rsidRDefault="0019211D" w:rsidP="0019211D">
      <w:r>
        <w:t>% where Value is either a simple value or a procedure</w:t>
      </w:r>
    </w:p>
    <w:p w14:paraId="0A7EF2FA" w14:textId="77777777" w:rsidR="0019211D" w:rsidRDefault="0019211D" w:rsidP="0019211D"/>
    <w:p w14:paraId="433C1DD0" w14:textId="77777777" w:rsidR="0019211D" w:rsidRDefault="0019211D" w:rsidP="0019211D">
      <w:r>
        <w:t>% Frame bird: the prototypical bird</w:t>
      </w:r>
    </w:p>
    <w:p w14:paraId="745088DB" w14:textId="77777777" w:rsidR="0019211D" w:rsidRDefault="0019211D" w:rsidP="0019211D"/>
    <w:p w14:paraId="509F20A9" w14:textId="77777777" w:rsidR="0019211D" w:rsidRDefault="0019211D" w:rsidP="0019211D">
      <w:proofErr w:type="gramStart"/>
      <w:r>
        <w:t>bird( a</w:t>
      </w:r>
      <w:proofErr w:type="gramEnd"/>
      <w:r>
        <w:t>_kind_of, animal).</w:t>
      </w:r>
    </w:p>
    <w:p w14:paraId="03B4CAD7" w14:textId="77777777" w:rsidR="0019211D" w:rsidRDefault="0019211D" w:rsidP="0019211D">
      <w:proofErr w:type="gramStart"/>
      <w:r>
        <w:t>bird( moving</w:t>
      </w:r>
      <w:proofErr w:type="gramEnd"/>
      <w:r>
        <w:t>_method, fly).</w:t>
      </w:r>
    </w:p>
    <w:p w14:paraId="49D64C9B" w14:textId="77777777" w:rsidR="0019211D" w:rsidRDefault="0019211D" w:rsidP="0019211D">
      <w:proofErr w:type="gramStart"/>
      <w:r>
        <w:t>bird( active</w:t>
      </w:r>
      <w:proofErr w:type="gramEnd"/>
      <w:r>
        <w:t>_at, daylight).</w:t>
      </w:r>
    </w:p>
    <w:p w14:paraId="3D45C07C" w14:textId="77777777" w:rsidR="0019211D" w:rsidRDefault="0019211D" w:rsidP="0019211D"/>
    <w:p w14:paraId="37F61749" w14:textId="77777777" w:rsidR="0019211D" w:rsidRDefault="0019211D" w:rsidP="0019211D">
      <w:r>
        <w:t>% Frame albatross: albatross is a typical bird with some</w:t>
      </w:r>
    </w:p>
    <w:p w14:paraId="76E814DF" w14:textId="77777777" w:rsidR="0019211D" w:rsidRDefault="0019211D" w:rsidP="0019211D">
      <w:r>
        <w:t>% extra facts: it is black and white, and it is 115 cm long</w:t>
      </w:r>
    </w:p>
    <w:p w14:paraId="4075A88C" w14:textId="77777777" w:rsidR="0019211D" w:rsidRDefault="0019211D" w:rsidP="0019211D"/>
    <w:p w14:paraId="7CCFCE4F" w14:textId="77777777" w:rsidR="0019211D" w:rsidRDefault="0019211D" w:rsidP="0019211D">
      <w:proofErr w:type="gramStart"/>
      <w:r>
        <w:t>albatross( a</w:t>
      </w:r>
      <w:proofErr w:type="gramEnd"/>
      <w:r>
        <w:t>_kind_of, bird).</w:t>
      </w:r>
    </w:p>
    <w:p w14:paraId="4B2AA988" w14:textId="77777777" w:rsidR="0019211D" w:rsidRDefault="0019211D" w:rsidP="0019211D">
      <w:proofErr w:type="gramStart"/>
      <w:r>
        <w:t>albatross( colour</w:t>
      </w:r>
      <w:proofErr w:type="gramEnd"/>
      <w:r>
        <w:t>, black_and_white).</w:t>
      </w:r>
    </w:p>
    <w:p w14:paraId="3EB6918F" w14:textId="77777777" w:rsidR="0019211D" w:rsidRDefault="0019211D" w:rsidP="0019211D">
      <w:proofErr w:type="gramStart"/>
      <w:r>
        <w:t>albatross( size</w:t>
      </w:r>
      <w:proofErr w:type="gramEnd"/>
      <w:r>
        <w:t>, 115).</w:t>
      </w:r>
    </w:p>
    <w:p w14:paraId="7CFAFBE7" w14:textId="77777777" w:rsidR="0019211D" w:rsidRDefault="0019211D" w:rsidP="0019211D"/>
    <w:p w14:paraId="439ECEC5" w14:textId="77777777" w:rsidR="0019211D" w:rsidRDefault="0019211D" w:rsidP="0019211D">
      <w:r>
        <w:t>% Frame kiwi: kiwi is a rather untypical bird in that it</w:t>
      </w:r>
    </w:p>
    <w:p w14:paraId="3E6F2D2A" w14:textId="77777777" w:rsidR="0019211D" w:rsidRDefault="0019211D" w:rsidP="0019211D">
      <w:r>
        <w:t>% walks instead of flies, and it is active at night</w:t>
      </w:r>
    </w:p>
    <w:p w14:paraId="4A2476AE" w14:textId="77777777" w:rsidR="0019211D" w:rsidRDefault="0019211D" w:rsidP="0019211D"/>
    <w:p w14:paraId="73E9C38E" w14:textId="77777777" w:rsidR="0019211D" w:rsidRDefault="0019211D" w:rsidP="0019211D">
      <w:proofErr w:type="gramStart"/>
      <w:r>
        <w:t>kiwi( a</w:t>
      </w:r>
      <w:proofErr w:type="gramEnd"/>
      <w:r>
        <w:t>_kind_of, bird).</w:t>
      </w:r>
    </w:p>
    <w:p w14:paraId="6A001053" w14:textId="77777777" w:rsidR="0019211D" w:rsidRDefault="0019211D" w:rsidP="0019211D">
      <w:proofErr w:type="gramStart"/>
      <w:r>
        <w:t>kiwi( moving</w:t>
      </w:r>
      <w:proofErr w:type="gramEnd"/>
      <w:r>
        <w:t>_method, walk).</w:t>
      </w:r>
    </w:p>
    <w:p w14:paraId="1F7F362B" w14:textId="77777777" w:rsidR="0019211D" w:rsidRDefault="0019211D" w:rsidP="0019211D">
      <w:proofErr w:type="gramStart"/>
      <w:r>
        <w:t>kiwi( active</w:t>
      </w:r>
      <w:proofErr w:type="gramEnd"/>
      <w:r>
        <w:t>_at, night).</w:t>
      </w:r>
    </w:p>
    <w:p w14:paraId="6E4DC651" w14:textId="77777777" w:rsidR="0019211D" w:rsidRDefault="0019211D" w:rsidP="0019211D">
      <w:proofErr w:type="gramStart"/>
      <w:r>
        <w:t>kiwi( size</w:t>
      </w:r>
      <w:proofErr w:type="gramEnd"/>
      <w:r>
        <w:t>, 40).</w:t>
      </w:r>
    </w:p>
    <w:p w14:paraId="38BE0232" w14:textId="77777777" w:rsidR="0019211D" w:rsidRDefault="0019211D" w:rsidP="0019211D">
      <w:proofErr w:type="gramStart"/>
      <w:r>
        <w:t>kiwi( colour</w:t>
      </w:r>
      <w:proofErr w:type="gramEnd"/>
      <w:r>
        <w:t>, brown).</w:t>
      </w:r>
    </w:p>
    <w:p w14:paraId="6C66F9E0" w14:textId="77777777" w:rsidR="0019211D" w:rsidRDefault="0019211D" w:rsidP="0019211D"/>
    <w:p w14:paraId="458CEBAE" w14:textId="77777777" w:rsidR="0019211D" w:rsidRDefault="0019211D" w:rsidP="0019211D">
      <w:r>
        <w:t>% Frame albert: an instance of a big albatross</w:t>
      </w:r>
    </w:p>
    <w:p w14:paraId="4A3A3BDD" w14:textId="77777777" w:rsidR="0019211D" w:rsidRDefault="0019211D" w:rsidP="0019211D"/>
    <w:p w14:paraId="37177C54" w14:textId="77777777" w:rsidR="0019211D" w:rsidRDefault="0019211D" w:rsidP="0019211D">
      <w:proofErr w:type="gramStart"/>
      <w:r>
        <w:t>albert( instance</w:t>
      </w:r>
      <w:proofErr w:type="gramEnd"/>
      <w:r>
        <w:t>_of, albatross).</w:t>
      </w:r>
    </w:p>
    <w:p w14:paraId="1B0983B3" w14:textId="77777777" w:rsidR="0019211D" w:rsidRDefault="0019211D" w:rsidP="0019211D">
      <w:proofErr w:type="gramStart"/>
      <w:r>
        <w:t>albert( size</w:t>
      </w:r>
      <w:proofErr w:type="gramEnd"/>
      <w:r>
        <w:t>, 120).</w:t>
      </w:r>
    </w:p>
    <w:p w14:paraId="570E340E" w14:textId="77777777" w:rsidR="0019211D" w:rsidRDefault="0019211D" w:rsidP="0019211D"/>
    <w:p w14:paraId="56EFE89B" w14:textId="77777777" w:rsidR="0019211D" w:rsidRDefault="0019211D" w:rsidP="0019211D">
      <w:r>
        <w:t>% Frame ross: an instance of a baby albatross</w:t>
      </w:r>
    </w:p>
    <w:p w14:paraId="4CBB7540" w14:textId="77777777" w:rsidR="0019211D" w:rsidRDefault="0019211D" w:rsidP="0019211D"/>
    <w:p w14:paraId="4E8DE427" w14:textId="77777777" w:rsidR="0019211D" w:rsidRDefault="0019211D" w:rsidP="0019211D">
      <w:proofErr w:type="gramStart"/>
      <w:r>
        <w:t>ross( instance</w:t>
      </w:r>
      <w:proofErr w:type="gramEnd"/>
      <w:r>
        <w:t>_of, albatross).</w:t>
      </w:r>
    </w:p>
    <w:p w14:paraId="34768615" w14:textId="77777777" w:rsidR="0019211D" w:rsidRDefault="0019211D" w:rsidP="0019211D">
      <w:proofErr w:type="gramStart"/>
      <w:r>
        <w:t>ross( size</w:t>
      </w:r>
      <w:proofErr w:type="gramEnd"/>
      <w:r>
        <w:t>, 40).</w:t>
      </w:r>
    </w:p>
    <w:p w14:paraId="4202AC45" w14:textId="77777777" w:rsidR="0019211D" w:rsidRDefault="0019211D" w:rsidP="0019211D"/>
    <w:p w14:paraId="7B97A855" w14:textId="77777777" w:rsidR="0019211D" w:rsidRDefault="0019211D" w:rsidP="0019211D">
      <w:r>
        <w:t xml:space="preserve">% Frame animal: slot relative_size obtains its </w:t>
      </w:r>
      <w:r>
        <w:tab/>
      </w:r>
      <w:r>
        <w:rPr>
          <w:b/>
          <w:bCs/>
        </w:rPr>
        <w:t>Note: from here down is different</w:t>
      </w:r>
    </w:p>
    <w:p w14:paraId="0421B9D9" w14:textId="77777777" w:rsidR="0019211D" w:rsidRDefault="0019211D" w:rsidP="0019211D">
      <w:r>
        <w:t>% value byexecuting procedure relative_size</w:t>
      </w:r>
      <w:r>
        <w:tab/>
      </w:r>
      <w:r>
        <w:tab/>
      </w:r>
      <w:r>
        <w:tab/>
      </w:r>
    </w:p>
    <w:p w14:paraId="1CE35BC7" w14:textId="77777777" w:rsidR="0019211D" w:rsidRDefault="0019211D" w:rsidP="0019211D"/>
    <w:p w14:paraId="59449FA2" w14:textId="77777777" w:rsidR="0019211D" w:rsidRDefault="0019211D" w:rsidP="0019211D">
      <w:proofErr w:type="gramStart"/>
      <w:r>
        <w:t>animal( relative</w:t>
      </w:r>
      <w:proofErr w:type="gramEnd"/>
      <w:r>
        <w:t>_size, execute( relative_size( Object, Value), Object, Value) ).</w:t>
      </w:r>
    </w:p>
    <w:p w14:paraId="38ACE87D" w14:textId="77777777" w:rsidR="0019211D" w:rsidRPr="00653DB7" w:rsidRDefault="0019211D" w:rsidP="0019211D">
      <w:pPr>
        <w:rPr>
          <w:b/>
        </w:rPr>
      </w:pPr>
      <w:r>
        <w:br w:type="page"/>
      </w:r>
      <w:r w:rsidR="00653DB7" w:rsidRPr="00653DB7">
        <w:rPr>
          <w:b/>
        </w:rPr>
        <w:lastRenderedPageBreak/>
        <w:t>% Code</w:t>
      </w:r>
      <w:r w:rsidR="00653DB7">
        <w:rPr>
          <w:b/>
        </w:rPr>
        <w:t xml:space="preserve"> V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b/>
          <w:bCs/>
        </w:rPr>
        <w:t>Note: all this code is different</w:t>
      </w:r>
    </w:p>
    <w:p w14:paraId="5C5FC6B2" w14:textId="77777777" w:rsidR="0019211D" w:rsidRDefault="0019211D" w:rsidP="0019211D"/>
    <w:p w14:paraId="615678D9" w14:textId="77777777" w:rsidR="0019211D" w:rsidRDefault="0019211D" w:rsidP="0019211D">
      <w:proofErr w:type="gramStart"/>
      <w:r>
        <w:t>value( Frame</w:t>
      </w:r>
      <w:proofErr w:type="gramEnd"/>
      <w:r>
        <w:t>, Slot, Value) :-</w:t>
      </w:r>
    </w:p>
    <w:p w14:paraId="4D670309" w14:textId="77777777" w:rsidR="0019211D" w:rsidRDefault="0019211D" w:rsidP="0019211D">
      <w:r>
        <w:tab/>
      </w:r>
      <w:proofErr w:type="gramStart"/>
      <w:r>
        <w:t>value( Frame</w:t>
      </w:r>
      <w:proofErr w:type="gramEnd"/>
      <w:r>
        <w:t>, Frame, Slot, Value).</w:t>
      </w:r>
    </w:p>
    <w:p w14:paraId="03EC40D2" w14:textId="77777777" w:rsidR="0019211D" w:rsidRDefault="0019211D" w:rsidP="0019211D"/>
    <w:p w14:paraId="197F75E2" w14:textId="77777777" w:rsidR="0019211D" w:rsidRDefault="0019211D" w:rsidP="0019211D">
      <w:proofErr w:type="gramStart"/>
      <w:r>
        <w:t>value( Frame</w:t>
      </w:r>
      <w:proofErr w:type="gramEnd"/>
      <w:r>
        <w:t>, SuperFrame, Slot, Value) :-</w:t>
      </w:r>
    </w:p>
    <w:p w14:paraId="49DA1E6A" w14:textId="77777777" w:rsidR="0019211D" w:rsidRDefault="0019211D" w:rsidP="0019211D">
      <w:r>
        <w:tab/>
        <w:t xml:space="preserve">Query </w:t>
      </w:r>
      <w:proofErr w:type="gramStart"/>
      <w:r>
        <w:t>=..</w:t>
      </w:r>
      <w:proofErr w:type="gramEnd"/>
      <w:r>
        <w:t xml:space="preserve"> [ SuperFrame, Slot, Information],</w:t>
      </w:r>
    </w:p>
    <w:p w14:paraId="4FCDB501" w14:textId="77777777" w:rsidR="0019211D" w:rsidRDefault="0019211D" w:rsidP="0019211D">
      <w:r>
        <w:tab/>
      </w:r>
      <w:proofErr w:type="gramStart"/>
      <w:r>
        <w:t>call( Query</w:t>
      </w:r>
      <w:proofErr w:type="gramEnd"/>
      <w:r>
        <w:t>),</w:t>
      </w:r>
    </w:p>
    <w:p w14:paraId="21A5C1CE" w14:textId="77777777" w:rsidR="0019211D" w:rsidRDefault="0019211D" w:rsidP="0019211D">
      <w:r>
        <w:tab/>
      </w:r>
      <w:proofErr w:type="gramStart"/>
      <w:r>
        <w:t>process( Information</w:t>
      </w:r>
      <w:proofErr w:type="gramEnd"/>
      <w:r>
        <w:t>, Frame, Value),!.</w:t>
      </w:r>
    </w:p>
    <w:p w14:paraId="6F08B886" w14:textId="77777777" w:rsidR="0019211D" w:rsidRDefault="0019211D" w:rsidP="0019211D"/>
    <w:p w14:paraId="3C9BF1D4" w14:textId="77777777" w:rsidR="0019211D" w:rsidRDefault="0019211D" w:rsidP="0019211D">
      <w:proofErr w:type="gramStart"/>
      <w:r>
        <w:t>value( Frame</w:t>
      </w:r>
      <w:proofErr w:type="gramEnd"/>
      <w:r>
        <w:t>, SuperFrame, Slot, Value) :-</w:t>
      </w:r>
    </w:p>
    <w:p w14:paraId="45992350" w14:textId="77777777" w:rsidR="0019211D" w:rsidRDefault="0019211D" w:rsidP="0019211D">
      <w:r>
        <w:tab/>
      </w:r>
      <w:proofErr w:type="gramStart"/>
      <w:r>
        <w:t>parent( SuperFrame</w:t>
      </w:r>
      <w:proofErr w:type="gramEnd"/>
      <w:r>
        <w:t>, ParentSuperFrame),</w:t>
      </w:r>
    </w:p>
    <w:p w14:paraId="1EEC90FA" w14:textId="77777777" w:rsidR="0019211D" w:rsidRDefault="0019211D" w:rsidP="0019211D">
      <w:r>
        <w:tab/>
      </w:r>
      <w:proofErr w:type="gramStart"/>
      <w:r>
        <w:t>value( Frame</w:t>
      </w:r>
      <w:proofErr w:type="gramEnd"/>
      <w:r>
        <w:t>, ParentSuperFrame, Slot, Value).</w:t>
      </w:r>
    </w:p>
    <w:p w14:paraId="74828349" w14:textId="77777777" w:rsidR="0019211D" w:rsidRDefault="0019211D" w:rsidP="0019211D"/>
    <w:p w14:paraId="4DF377C3" w14:textId="77777777" w:rsidR="0019211D" w:rsidRDefault="0019211D" w:rsidP="0019211D">
      <w:proofErr w:type="gramStart"/>
      <w:r>
        <w:t>process( execute</w:t>
      </w:r>
      <w:proofErr w:type="gramEnd"/>
      <w:r>
        <w:t>( Goal, Frame, Value), Frame, Value) :- !,</w:t>
      </w:r>
    </w:p>
    <w:p w14:paraId="10465194" w14:textId="77777777" w:rsidR="0019211D" w:rsidRDefault="0019211D" w:rsidP="0019211D">
      <w:r>
        <w:tab/>
      </w:r>
      <w:proofErr w:type="gramStart"/>
      <w:r>
        <w:t>call( Goal</w:t>
      </w:r>
      <w:proofErr w:type="gramEnd"/>
      <w:r>
        <w:t>).</w:t>
      </w:r>
    </w:p>
    <w:p w14:paraId="74B45728" w14:textId="77777777" w:rsidR="0019211D" w:rsidRDefault="0019211D" w:rsidP="0019211D"/>
    <w:p w14:paraId="458082CE" w14:textId="77777777" w:rsidR="0019211D" w:rsidRDefault="0019211D" w:rsidP="0019211D">
      <w:proofErr w:type="gramStart"/>
      <w:r>
        <w:t>process( Value</w:t>
      </w:r>
      <w:proofErr w:type="gramEnd"/>
      <w:r>
        <w:t>, _, Value).</w:t>
      </w:r>
    </w:p>
    <w:p w14:paraId="6E26FA9D" w14:textId="77777777" w:rsidR="0019211D" w:rsidRDefault="0019211D" w:rsidP="0019211D"/>
    <w:p w14:paraId="68695ACF" w14:textId="77777777" w:rsidR="0019211D" w:rsidRDefault="0019211D" w:rsidP="0019211D">
      <w:proofErr w:type="gramStart"/>
      <w:r>
        <w:t>parent( Frame</w:t>
      </w:r>
      <w:proofErr w:type="gramEnd"/>
      <w:r>
        <w:t>, ParentFrame) :-</w:t>
      </w:r>
    </w:p>
    <w:p w14:paraId="2CCDA81E" w14:textId="77777777" w:rsidR="0019211D" w:rsidRDefault="0019211D" w:rsidP="0019211D">
      <w:r>
        <w:tab/>
        <w:t xml:space="preserve">(Query </w:t>
      </w:r>
      <w:proofErr w:type="gramStart"/>
      <w:r>
        <w:t>=..</w:t>
      </w:r>
      <w:proofErr w:type="gramEnd"/>
      <w:r>
        <w:t xml:space="preserve"> [Frame, a_kind_of, ParentFrame]</w:t>
      </w:r>
    </w:p>
    <w:p w14:paraId="68B75678" w14:textId="77777777" w:rsidR="0019211D" w:rsidRDefault="0019211D" w:rsidP="0019211D">
      <w:r>
        <w:tab/>
        <w:t>;</w:t>
      </w:r>
    </w:p>
    <w:p w14:paraId="5C7D360C" w14:textId="77777777" w:rsidR="0019211D" w:rsidRDefault="0019211D" w:rsidP="0019211D">
      <w:r>
        <w:tab/>
        <w:t xml:space="preserve">Query </w:t>
      </w:r>
      <w:proofErr w:type="gramStart"/>
      <w:r>
        <w:t>=..</w:t>
      </w:r>
      <w:proofErr w:type="gramEnd"/>
      <w:r>
        <w:t xml:space="preserve"> [Frame, instance_of, ParentFrame]),</w:t>
      </w:r>
    </w:p>
    <w:p w14:paraId="4A8F5F3F" w14:textId="77777777" w:rsidR="0019211D" w:rsidRDefault="0019211D" w:rsidP="0019211D">
      <w:r>
        <w:tab/>
      </w:r>
      <w:proofErr w:type="gramStart"/>
      <w:r>
        <w:t>call(</w:t>
      </w:r>
      <w:proofErr w:type="gramEnd"/>
      <w:r>
        <w:t>Query).</w:t>
      </w:r>
    </w:p>
    <w:p w14:paraId="7945DB82" w14:textId="77777777" w:rsidR="0019211D" w:rsidRDefault="0019211D" w:rsidP="0019211D"/>
    <w:p w14:paraId="08031273" w14:textId="77777777" w:rsidR="0019211D" w:rsidRDefault="0019211D" w:rsidP="0019211D">
      <w:r>
        <w:t>relative_</w:t>
      </w:r>
      <w:proofErr w:type="gramStart"/>
      <w:r>
        <w:t>size( Object</w:t>
      </w:r>
      <w:proofErr w:type="gramEnd"/>
      <w:r>
        <w:t>, RelativeSize) :-</w:t>
      </w:r>
    </w:p>
    <w:p w14:paraId="78E781F1" w14:textId="77777777" w:rsidR="0019211D" w:rsidRDefault="0019211D" w:rsidP="0019211D">
      <w:r>
        <w:tab/>
      </w:r>
      <w:proofErr w:type="gramStart"/>
      <w:r>
        <w:t>value( Object</w:t>
      </w:r>
      <w:proofErr w:type="gramEnd"/>
      <w:r>
        <w:t>, size, ObjSize),</w:t>
      </w:r>
    </w:p>
    <w:p w14:paraId="6470F548" w14:textId="77777777" w:rsidR="0019211D" w:rsidRDefault="0019211D" w:rsidP="0019211D">
      <w:r>
        <w:tab/>
      </w:r>
      <w:proofErr w:type="gramStart"/>
      <w:r>
        <w:t>value( Object</w:t>
      </w:r>
      <w:proofErr w:type="gramEnd"/>
      <w:r>
        <w:t>, instance_of, ObjClass),</w:t>
      </w:r>
    </w:p>
    <w:p w14:paraId="5C7EB960" w14:textId="77777777" w:rsidR="0019211D" w:rsidRDefault="0019211D" w:rsidP="0019211D">
      <w:r>
        <w:tab/>
      </w:r>
      <w:proofErr w:type="gramStart"/>
      <w:r>
        <w:t>value( ObjClass</w:t>
      </w:r>
      <w:proofErr w:type="gramEnd"/>
      <w:r>
        <w:t>, size, ClassSize),</w:t>
      </w:r>
    </w:p>
    <w:p w14:paraId="049A7923" w14:textId="77777777" w:rsidR="0019211D" w:rsidRDefault="0019211D" w:rsidP="0019211D">
      <w:r>
        <w:tab/>
        <w:t>RelativeSize is ObjSize/ClassSize * 100.</w:t>
      </w:r>
    </w:p>
    <w:p w14:paraId="3525DE5A" w14:textId="77777777" w:rsidR="0019211D" w:rsidRDefault="0019211D" w:rsidP="0019211D"/>
    <w:p w14:paraId="08CFE3BD" w14:textId="77777777" w:rsidR="0019211D" w:rsidRDefault="0019211D" w:rsidP="0019211D"/>
    <w:p w14:paraId="2A607040" w14:textId="77777777" w:rsidR="0019211D" w:rsidRDefault="0019211D" w:rsidP="0019211D">
      <w:pPr>
        <w:rPr>
          <w:b/>
          <w:bCs/>
          <w:sz w:val="40"/>
        </w:rPr>
      </w:pPr>
      <w:r>
        <w:rPr>
          <w:b/>
          <w:bCs/>
          <w:sz w:val="40"/>
        </w:rPr>
        <w:t>Sample Questions:</w:t>
      </w:r>
    </w:p>
    <w:p w14:paraId="50BF0FA1" w14:textId="77777777" w:rsidR="0019211D" w:rsidRDefault="0019211D" w:rsidP="0019211D"/>
    <w:p w14:paraId="4CC77F29" w14:textId="77777777" w:rsidR="0019211D" w:rsidRDefault="0019211D" w:rsidP="0019211D">
      <w:proofErr w:type="gramStart"/>
      <w:r>
        <w:t>?-</w:t>
      </w:r>
      <w:proofErr w:type="gramEnd"/>
      <w:r>
        <w:t xml:space="preserve"> value( albert, active_at, A).</w:t>
      </w:r>
    </w:p>
    <w:p w14:paraId="1C662269" w14:textId="77777777" w:rsidR="0019211D" w:rsidRDefault="0019211D" w:rsidP="0019211D"/>
    <w:p w14:paraId="1542D9CF" w14:textId="77777777" w:rsidR="0019211D" w:rsidRDefault="0019211D" w:rsidP="0019211D">
      <w:proofErr w:type="gramStart"/>
      <w:r>
        <w:t>?-</w:t>
      </w:r>
      <w:proofErr w:type="gramEnd"/>
      <w:r>
        <w:t xml:space="preserve"> value( kiwi, active_at, K).</w:t>
      </w:r>
    </w:p>
    <w:p w14:paraId="40AA8E80" w14:textId="77777777" w:rsidR="0019211D" w:rsidRDefault="0019211D" w:rsidP="0019211D"/>
    <w:p w14:paraId="6A299618" w14:textId="77777777" w:rsidR="0019211D" w:rsidRDefault="0019211D" w:rsidP="0019211D">
      <w:proofErr w:type="gramStart"/>
      <w:r>
        <w:t>?-</w:t>
      </w:r>
      <w:proofErr w:type="gramEnd"/>
      <w:r>
        <w:t xml:space="preserve"> value( ross, relative_size, R).</w:t>
      </w:r>
    </w:p>
    <w:p w14:paraId="58700F81" w14:textId="77777777" w:rsidR="0019211D" w:rsidRDefault="0019211D" w:rsidP="0019211D"/>
    <w:p w14:paraId="5E0F9A35" w14:textId="77777777" w:rsidR="0019211D" w:rsidRDefault="0019211D" w:rsidP="0019211D"/>
    <w:p w14:paraId="179BD4FF" w14:textId="77777777" w:rsidR="0019211D" w:rsidRDefault="0019211D" w:rsidP="0019211D">
      <w:pPr>
        <w:rPr>
          <w:b/>
          <w:sz w:val="32"/>
          <w:szCs w:val="32"/>
        </w:rPr>
      </w:pPr>
      <w:r w:rsidRPr="00980E32">
        <w:rPr>
          <w:b/>
          <w:sz w:val="32"/>
          <w:szCs w:val="32"/>
        </w:rPr>
        <w:t>Note the approach that Bratko has taken to implementing Semantic Networks and Frames</w:t>
      </w:r>
      <w:r>
        <w:rPr>
          <w:b/>
          <w:sz w:val="32"/>
          <w:szCs w:val="32"/>
        </w:rPr>
        <w:t>. You should ask yourself whether this implementation satisfies all your requirements. What</w:t>
      </w:r>
      <w:r w:rsidRPr="00980E32">
        <w:rPr>
          <w:b/>
          <w:sz w:val="32"/>
          <w:szCs w:val="32"/>
        </w:rPr>
        <w:t xml:space="preserve"> are its limitations</w:t>
      </w:r>
      <w:r>
        <w:rPr>
          <w:b/>
          <w:sz w:val="32"/>
          <w:szCs w:val="32"/>
        </w:rPr>
        <w:t>? E.g. how is multiple inheritance implemented?</w:t>
      </w:r>
    </w:p>
    <w:p w14:paraId="50470A23" w14:textId="77777777" w:rsidR="0019211D" w:rsidRDefault="0019211D" w:rsidP="0019211D">
      <w:pPr>
        <w:rPr>
          <w:b/>
          <w:bCs/>
          <w:sz w:val="40"/>
        </w:rPr>
      </w:pPr>
    </w:p>
    <w:p w14:paraId="505CAFD7" w14:textId="77777777" w:rsidR="0019211D" w:rsidRDefault="0019211D" w:rsidP="0019211D">
      <w:pPr>
        <w:rPr>
          <w:b/>
          <w:bCs/>
          <w:sz w:val="40"/>
          <w:lang w:val="en-IE"/>
        </w:rPr>
      </w:pPr>
      <w:r>
        <w:rPr>
          <w:b/>
          <w:bCs/>
          <w:sz w:val="40"/>
        </w:rPr>
        <w:t xml:space="preserve">Prolog Code </w:t>
      </w:r>
      <w:proofErr w:type="gramStart"/>
      <w:r>
        <w:rPr>
          <w:b/>
          <w:bCs/>
          <w:sz w:val="40"/>
        </w:rPr>
        <w:t xml:space="preserve">“  </w:t>
      </w:r>
      <w:proofErr w:type="gramEnd"/>
      <w:r>
        <w:rPr>
          <w:b/>
          <w:bCs/>
          <w:sz w:val="40"/>
        </w:rPr>
        <w:t xml:space="preserve"> </w:t>
      </w:r>
      <w:r>
        <w:rPr>
          <w:b/>
          <w:bCs/>
          <w:sz w:val="40"/>
          <w:lang w:val="en-IE"/>
        </w:rPr>
        <w:t>!   ”</w:t>
      </w:r>
    </w:p>
    <w:p w14:paraId="0ED29DC1" w14:textId="77777777" w:rsidR="0019211D" w:rsidRDefault="0019211D" w:rsidP="0019211D">
      <w:pPr>
        <w:rPr>
          <w:bCs/>
          <w:lang w:val="en-IE"/>
        </w:rPr>
      </w:pPr>
    </w:p>
    <w:p w14:paraId="40FAB600" w14:textId="77777777" w:rsidR="0019211D" w:rsidRPr="00E63BDD" w:rsidRDefault="0019211D" w:rsidP="0019211D">
      <w:pPr>
        <w:rPr>
          <w:bCs/>
          <w:lang w:val="en-IE"/>
        </w:rPr>
      </w:pPr>
      <w:r>
        <w:rPr>
          <w:bCs/>
          <w:lang w:val="en-IE"/>
        </w:rPr>
        <w:t>! – no backtracking to find alternative answer once first solution found.</w:t>
      </w:r>
    </w:p>
    <w:p w14:paraId="6D250360" w14:textId="77777777" w:rsidR="0019211D" w:rsidRDefault="0019211D" w:rsidP="0019211D">
      <w:pPr>
        <w:rPr>
          <w:b/>
          <w:bCs/>
          <w:sz w:val="40"/>
        </w:rPr>
      </w:pPr>
      <w:r>
        <w:rPr>
          <w:b/>
          <w:bCs/>
          <w:sz w:val="40"/>
        </w:rPr>
        <w:br w:type="page"/>
      </w:r>
      <w:r>
        <w:rPr>
          <w:b/>
          <w:bCs/>
          <w:sz w:val="40"/>
        </w:rPr>
        <w:lastRenderedPageBreak/>
        <w:t xml:space="preserve">Prolog </w:t>
      </w:r>
      <w:proofErr w:type="gramStart"/>
      <w:r>
        <w:rPr>
          <w:b/>
          <w:bCs/>
          <w:sz w:val="40"/>
        </w:rPr>
        <w:t>Code  “</w:t>
      </w:r>
      <w:proofErr w:type="gramEnd"/>
      <w:r>
        <w:rPr>
          <w:b/>
          <w:bCs/>
          <w:sz w:val="40"/>
        </w:rPr>
        <w:t xml:space="preserve">   </w:t>
      </w:r>
      <w:r>
        <w:rPr>
          <w:b/>
          <w:bCs/>
          <w:sz w:val="40"/>
          <w:lang w:val="en-IE"/>
        </w:rPr>
        <w:t>=..   ”</w:t>
      </w:r>
    </w:p>
    <w:p w14:paraId="3FFF70DD" w14:textId="77777777" w:rsidR="0019211D" w:rsidRDefault="0019211D" w:rsidP="0019211D"/>
    <w:p w14:paraId="459992D8" w14:textId="77777777" w:rsidR="0019211D" w:rsidRDefault="0019211D" w:rsidP="00D0105A">
      <w:pPr>
        <w:rPr>
          <w:b/>
          <w:bCs/>
          <w:lang w:val="en-IE"/>
        </w:rPr>
      </w:pPr>
      <w:r>
        <w:rPr>
          <w:lang w:val="en-IE"/>
        </w:rPr>
        <w:t>Predicate for decomposing terms and constructing new terms:</w:t>
      </w:r>
      <w:r w:rsidR="00D0105A">
        <w:rPr>
          <w:lang w:val="en-IE"/>
        </w:rPr>
        <w:tab/>
      </w:r>
      <w:r w:rsidR="00D0105A">
        <w:rPr>
          <w:lang w:val="en-IE"/>
        </w:rPr>
        <w:tab/>
      </w:r>
      <w:proofErr w:type="gramStart"/>
      <w:r>
        <w:rPr>
          <w:b/>
          <w:bCs/>
          <w:lang w:val="en-IE"/>
        </w:rPr>
        <w:t>=..</w:t>
      </w:r>
      <w:proofErr w:type="gramEnd"/>
      <w:r>
        <w:rPr>
          <w:b/>
          <w:bCs/>
          <w:lang w:val="en-IE"/>
        </w:rPr>
        <w:t xml:space="preserve">    reads as “univ”</w:t>
      </w:r>
    </w:p>
    <w:p w14:paraId="2FA34A07" w14:textId="77777777" w:rsidR="0019211D" w:rsidRDefault="0019211D" w:rsidP="0019211D">
      <w:pPr>
        <w:rPr>
          <w:lang w:val="en-IE"/>
        </w:rPr>
      </w:pPr>
    </w:p>
    <w:p w14:paraId="265BB50D" w14:textId="77777777" w:rsidR="0019211D" w:rsidRDefault="0019211D" w:rsidP="00D0105A">
      <w:pPr>
        <w:rPr>
          <w:b/>
          <w:bCs/>
          <w:lang w:val="en-IE"/>
        </w:rPr>
      </w:pPr>
      <w:r>
        <w:rPr>
          <w:lang w:val="en-IE"/>
        </w:rPr>
        <w:t>The goal:</w:t>
      </w:r>
      <w:r w:rsidR="00D0105A">
        <w:rPr>
          <w:lang w:val="en-IE"/>
        </w:rPr>
        <w:tab/>
      </w:r>
      <w:r w:rsidR="00D0105A">
        <w:rPr>
          <w:lang w:val="en-IE"/>
        </w:rPr>
        <w:tab/>
      </w:r>
      <w:r w:rsidR="00D0105A">
        <w:rPr>
          <w:lang w:val="en-IE"/>
        </w:rPr>
        <w:tab/>
      </w:r>
      <w:r>
        <w:rPr>
          <w:b/>
          <w:bCs/>
          <w:lang w:val="en-IE"/>
        </w:rPr>
        <w:t xml:space="preserve">Term </w:t>
      </w:r>
      <w:proofErr w:type="gramStart"/>
      <w:r>
        <w:rPr>
          <w:b/>
          <w:bCs/>
          <w:lang w:val="en-IE"/>
        </w:rPr>
        <w:t>=..</w:t>
      </w:r>
      <w:proofErr w:type="gramEnd"/>
      <w:r>
        <w:rPr>
          <w:b/>
          <w:bCs/>
          <w:lang w:val="en-IE"/>
        </w:rPr>
        <w:t>L</w:t>
      </w:r>
    </w:p>
    <w:p w14:paraId="273D8AA4" w14:textId="77777777" w:rsidR="0019211D" w:rsidRDefault="0019211D" w:rsidP="0019211D">
      <w:pPr>
        <w:rPr>
          <w:lang w:val="en-IE"/>
        </w:rPr>
      </w:pPr>
    </w:p>
    <w:p w14:paraId="7EFC8406" w14:textId="77777777" w:rsidR="0019211D" w:rsidRDefault="0019211D" w:rsidP="0019211D">
      <w:pPr>
        <w:rPr>
          <w:lang w:val="en-IE"/>
        </w:rPr>
      </w:pPr>
      <w:r>
        <w:rPr>
          <w:lang w:val="en-IE"/>
        </w:rPr>
        <w:t xml:space="preserve">Is true if </w:t>
      </w:r>
      <w:r>
        <w:rPr>
          <w:b/>
          <w:bCs/>
          <w:lang w:val="en-IE"/>
        </w:rPr>
        <w:t>L</w:t>
      </w:r>
      <w:r>
        <w:rPr>
          <w:lang w:val="en-IE"/>
        </w:rPr>
        <w:t xml:space="preserve"> is a list that contains the principal functor of </w:t>
      </w:r>
      <w:r>
        <w:rPr>
          <w:b/>
          <w:bCs/>
          <w:lang w:val="en-IE"/>
        </w:rPr>
        <w:t>Term</w:t>
      </w:r>
      <w:r>
        <w:rPr>
          <w:lang w:val="en-IE"/>
        </w:rPr>
        <w:t xml:space="preserve">, followed by its arguments. </w:t>
      </w:r>
    </w:p>
    <w:p w14:paraId="3861E134" w14:textId="77777777" w:rsidR="0019211D" w:rsidRDefault="0019211D" w:rsidP="0019211D">
      <w:pPr>
        <w:rPr>
          <w:lang w:val="en-IE"/>
        </w:rPr>
      </w:pPr>
    </w:p>
    <w:p w14:paraId="1E0947A8" w14:textId="77777777" w:rsidR="0019211D" w:rsidRDefault="0019211D" w:rsidP="0019211D">
      <w:pPr>
        <w:rPr>
          <w:lang w:val="en-IE"/>
        </w:rPr>
      </w:pPr>
      <w:r>
        <w:rPr>
          <w:lang w:val="en-IE"/>
        </w:rPr>
        <w:t>The following examples illustrate:</w:t>
      </w:r>
    </w:p>
    <w:p w14:paraId="650EC19C" w14:textId="77777777" w:rsidR="0019211D" w:rsidRDefault="0019211D" w:rsidP="0019211D">
      <w:pPr>
        <w:rPr>
          <w:lang w:val="en-IE"/>
        </w:rPr>
      </w:pPr>
    </w:p>
    <w:p w14:paraId="022665C0" w14:textId="77777777" w:rsidR="0019211D" w:rsidRPr="00D0105A" w:rsidRDefault="0019211D" w:rsidP="00D0105A">
      <w:pPr>
        <w:ind w:left="720"/>
        <w:rPr>
          <w:b/>
          <w:bCs/>
          <w:lang w:val="en-IE"/>
        </w:rPr>
      </w:pPr>
      <w:proofErr w:type="gramStart"/>
      <w:r>
        <w:rPr>
          <w:b/>
          <w:bCs/>
          <w:lang w:val="en-IE"/>
        </w:rPr>
        <w:t>?-</w:t>
      </w:r>
      <w:proofErr w:type="gramEnd"/>
      <w:r>
        <w:rPr>
          <w:b/>
          <w:bCs/>
          <w:lang w:val="en-IE"/>
        </w:rPr>
        <w:t xml:space="preserve"> f( a, b) =..L.</w:t>
      </w:r>
    </w:p>
    <w:p w14:paraId="161A35B1" w14:textId="77777777" w:rsidR="0019211D" w:rsidRDefault="0019211D" w:rsidP="0019211D">
      <w:pPr>
        <w:ind w:left="720"/>
        <w:rPr>
          <w:b/>
          <w:bCs/>
          <w:lang w:val="en-IE"/>
        </w:rPr>
      </w:pPr>
      <w:r>
        <w:rPr>
          <w:b/>
          <w:bCs/>
          <w:lang w:val="en-IE"/>
        </w:rPr>
        <w:t>L = [f, a, b]</w:t>
      </w:r>
    </w:p>
    <w:p w14:paraId="068A90F6" w14:textId="77777777" w:rsidR="0019211D" w:rsidRDefault="0019211D" w:rsidP="00D0105A">
      <w:pPr>
        <w:ind w:left="2880" w:firstLine="720"/>
        <w:rPr>
          <w:b/>
          <w:bCs/>
          <w:lang w:val="en-IE"/>
        </w:rPr>
      </w:pPr>
      <w:proofErr w:type="gramStart"/>
      <w:r>
        <w:rPr>
          <w:b/>
          <w:bCs/>
          <w:lang w:val="en-IE"/>
        </w:rPr>
        <w:t>?-</w:t>
      </w:r>
      <w:proofErr w:type="gramEnd"/>
      <w:r>
        <w:rPr>
          <w:b/>
          <w:bCs/>
          <w:lang w:val="en-IE"/>
        </w:rPr>
        <w:t xml:space="preserve"> T =..[ rectangle, 3, 5].</w:t>
      </w:r>
    </w:p>
    <w:p w14:paraId="0CE7E6B1" w14:textId="77777777" w:rsidR="0019211D" w:rsidRDefault="0019211D" w:rsidP="00D0105A">
      <w:pPr>
        <w:ind w:left="2880" w:firstLine="720"/>
        <w:rPr>
          <w:b/>
          <w:bCs/>
          <w:lang w:val="en-IE"/>
        </w:rPr>
      </w:pPr>
      <w:r>
        <w:rPr>
          <w:b/>
          <w:bCs/>
          <w:lang w:val="en-IE"/>
        </w:rPr>
        <w:t xml:space="preserve">T = </w:t>
      </w:r>
      <w:proofErr w:type="gramStart"/>
      <w:r>
        <w:rPr>
          <w:b/>
          <w:bCs/>
          <w:lang w:val="en-IE"/>
        </w:rPr>
        <w:t>rectange( 3</w:t>
      </w:r>
      <w:proofErr w:type="gramEnd"/>
      <w:r>
        <w:rPr>
          <w:b/>
          <w:bCs/>
          <w:lang w:val="en-IE"/>
        </w:rPr>
        <w:t>, 5)</w:t>
      </w:r>
    </w:p>
    <w:p w14:paraId="3789C60E" w14:textId="77777777" w:rsidR="0019211D" w:rsidRDefault="0019211D" w:rsidP="0019211D">
      <w:pPr>
        <w:ind w:left="720"/>
        <w:rPr>
          <w:b/>
          <w:bCs/>
          <w:lang w:val="en-IE"/>
        </w:rPr>
      </w:pPr>
    </w:p>
    <w:p w14:paraId="3B7FD1F1" w14:textId="77777777" w:rsidR="0019211D" w:rsidRPr="00D0105A" w:rsidRDefault="0019211D" w:rsidP="00D0105A">
      <w:pPr>
        <w:ind w:left="7200" w:firstLine="720"/>
        <w:rPr>
          <w:b/>
          <w:bCs/>
          <w:lang w:val="en-IE"/>
        </w:rPr>
      </w:pPr>
      <w:proofErr w:type="gramStart"/>
      <w:r>
        <w:rPr>
          <w:b/>
          <w:bCs/>
          <w:lang w:val="en-IE"/>
        </w:rPr>
        <w:t>?-</w:t>
      </w:r>
      <w:proofErr w:type="gramEnd"/>
      <w:r>
        <w:rPr>
          <w:b/>
          <w:bCs/>
          <w:lang w:val="en-IE"/>
        </w:rPr>
        <w:t xml:space="preserve"> Z =..[p, X, f( X, Y)].</w:t>
      </w:r>
    </w:p>
    <w:p w14:paraId="31A5CFA3" w14:textId="77777777" w:rsidR="0019211D" w:rsidRDefault="0019211D" w:rsidP="00D0105A">
      <w:pPr>
        <w:ind w:left="7200" w:firstLine="720"/>
        <w:rPr>
          <w:b/>
          <w:bCs/>
          <w:lang w:val="en-IE"/>
        </w:rPr>
      </w:pPr>
      <w:r>
        <w:rPr>
          <w:b/>
          <w:bCs/>
          <w:lang w:val="en-IE"/>
        </w:rPr>
        <w:t xml:space="preserve">Z = </w:t>
      </w:r>
      <w:proofErr w:type="gramStart"/>
      <w:r>
        <w:rPr>
          <w:b/>
          <w:bCs/>
          <w:lang w:val="en-IE"/>
        </w:rPr>
        <w:t>p( X</w:t>
      </w:r>
      <w:proofErr w:type="gramEnd"/>
      <w:r>
        <w:rPr>
          <w:b/>
          <w:bCs/>
          <w:lang w:val="en-IE"/>
        </w:rPr>
        <w:t>, f( X, Y) )</w:t>
      </w:r>
    </w:p>
    <w:p w14:paraId="411B65D3" w14:textId="77777777" w:rsidR="0019211D" w:rsidRDefault="0019211D" w:rsidP="0019211D">
      <w:pPr>
        <w:rPr>
          <w:lang w:val="en-IE"/>
        </w:rPr>
      </w:pPr>
      <w:r>
        <w:rPr>
          <w:lang w:val="en-IE"/>
        </w:rPr>
        <w:t>In some programs we may have code such as:</w:t>
      </w:r>
    </w:p>
    <w:p w14:paraId="531E1FAD" w14:textId="77777777" w:rsidR="0019211D" w:rsidRDefault="0019211D" w:rsidP="0019211D">
      <w:pPr>
        <w:rPr>
          <w:lang w:val="en-IE"/>
        </w:rPr>
      </w:pPr>
    </w:p>
    <w:p w14:paraId="45B20963" w14:textId="77777777" w:rsidR="0019211D" w:rsidRDefault="0019211D" w:rsidP="0019211D">
      <w:pPr>
        <w:pStyle w:val="Heading1"/>
        <w:ind w:firstLine="720"/>
        <w:rPr>
          <w:b w:val="0"/>
          <w:bCs w:val="0"/>
        </w:rPr>
      </w:pPr>
      <w:r>
        <w:rPr>
          <w:b w:val="0"/>
          <w:bCs w:val="0"/>
        </w:rPr>
        <w:t xml:space="preserve">Goal </w:t>
      </w:r>
      <w:proofErr w:type="gramStart"/>
      <w:r>
        <w:rPr>
          <w:b w:val="0"/>
          <w:bCs w:val="0"/>
        </w:rPr>
        <w:t>=..</w:t>
      </w:r>
      <w:proofErr w:type="gramEnd"/>
      <w:r>
        <w:rPr>
          <w:b w:val="0"/>
          <w:bCs w:val="0"/>
        </w:rPr>
        <w:t>[Functor| Arglist], …</w:t>
      </w:r>
    </w:p>
    <w:p w14:paraId="5A1EF720" w14:textId="77777777" w:rsidR="0019211D" w:rsidRDefault="0019211D" w:rsidP="0019211D">
      <w:pPr>
        <w:rPr>
          <w:lang w:val="en-IE"/>
        </w:rPr>
      </w:pPr>
    </w:p>
    <w:p w14:paraId="70FB707F" w14:textId="77777777" w:rsidR="0019211D" w:rsidRDefault="0019211D" w:rsidP="0019211D">
      <w:pPr>
        <w:rPr>
          <w:lang w:val="en-IE"/>
        </w:rPr>
      </w:pPr>
      <w:r>
        <w:rPr>
          <w:lang w:val="en-IE"/>
        </w:rPr>
        <w:t xml:space="preserve">and we wish to invoke the result for execution. This is obtained by using </w:t>
      </w:r>
      <w:r>
        <w:rPr>
          <w:b/>
          <w:bCs/>
          <w:lang w:val="en-IE"/>
        </w:rPr>
        <w:t>call</w:t>
      </w:r>
      <w:r>
        <w:rPr>
          <w:lang w:val="en-IE"/>
        </w:rPr>
        <w:t>:</w:t>
      </w:r>
    </w:p>
    <w:p w14:paraId="7917AB39" w14:textId="77777777" w:rsidR="0019211D" w:rsidRDefault="0019211D" w:rsidP="0019211D">
      <w:pPr>
        <w:rPr>
          <w:lang w:val="en-IE"/>
        </w:rPr>
      </w:pPr>
    </w:p>
    <w:p w14:paraId="1C10A9E9" w14:textId="77777777" w:rsidR="0019211D" w:rsidRDefault="0019211D" w:rsidP="0019211D">
      <w:pPr>
        <w:pStyle w:val="Heading1"/>
        <w:ind w:left="720"/>
        <w:rPr>
          <w:b w:val="0"/>
          <w:bCs w:val="0"/>
        </w:rPr>
      </w:pPr>
      <w:r>
        <w:rPr>
          <w:b w:val="0"/>
          <w:bCs w:val="0"/>
        </w:rPr>
        <w:t xml:space="preserve">Goal </w:t>
      </w:r>
      <w:proofErr w:type="gramStart"/>
      <w:r>
        <w:rPr>
          <w:b w:val="0"/>
          <w:bCs w:val="0"/>
        </w:rPr>
        <w:t>=..</w:t>
      </w:r>
      <w:proofErr w:type="gramEnd"/>
      <w:r>
        <w:rPr>
          <w:b w:val="0"/>
          <w:bCs w:val="0"/>
        </w:rPr>
        <w:t>[Functor| Arglist],</w:t>
      </w:r>
    </w:p>
    <w:p w14:paraId="46532164" w14:textId="77777777" w:rsidR="0019211D" w:rsidRDefault="0019211D" w:rsidP="0019211D">
      <w:pPr>
        <w:ind w:left="720"/>
        <w:rPr>
          <w:b/>
          <w:bCs/>
          <w:lang w:val="en-IE"/>
        </w:rPr>
      </w:pPr>
      <w:proofErr w:type="gramStart"/>
      <w:r>
        <w:rPr>
          <w:lang w:val="en-IE"/>
        </w:rPr>
        <w:t>call( Goal</w:t>
      </w:r>
      <w:proofErr w:type="gramEnd"/>
      <w:r>
        <w:rPr>
          <w:lang w:val="en-IE"/>
        </w:rPr>
        <w:t>).</w:t>
      </w:r>
    </w:p>
    <w:p w14:paraId="7E34D9AF" w14:textId="77777777" w:rsidR="0019211D" w:rsidRDefault="0019211D" w:rsidP="0019211D">
      <w:pPr>
        <w:rPr>
          <w:lang w:val="en-IE"/>
        </w:rPr>
      </w:pPr>
    </w:p>
    <w:p w14:paraId="4C8FFF0B" w14:textId="77777777" w:rsidR="0019211D" w:rsidRDefault="0019211D" w:rsidP="0019211D">
      <w:pPr>
        <w:rPr>
          <w:lang w:val="en-IE"/>
        </w:rPr>
      </w:pPr>
      <w:r>
        <w:rPr>
          <w:lang w:val="en-IE"/>
        </w:rPr>
        <w:t xml:space="preserve">For </w:t>
      </w:r>
      <w:proofErr w:type="gramStart"/>
      <w:r>
        <w:rPr>
          <w:lang w:val="en-IE"/>
        </w:rPr>
        <w:t>example</w:t>
      </w:r>
      <w:proofErr w:type="gramEnd"/>
      <w:r>
        <w:rPr>
          <w:lang w:val="en-IE"/>
        </w:rPr>
        <w:t xml:space="preserve"> if we type the following into </w:t>
      </w:r>
      <w:r>
        <w:rPr>
          <w:b/>
          <w:bCs/>
          <w:lang w:val="en-IE"/>
        </w:rPr>
        <w:t>family tree.pl</w:t>
      </w:r>
      <w:r>
        <w:rPr>
          <w:lang w:val="en-IE"/>
        </w:rPr>
        <w:t>:</w:t>
      </w:r>
    </w:p>
    <w:p w14:paraId="4B381533" w14:textId="77777777" w:rsidR="0019211D" w:rsidRDefault="0019211D" w:rsidP="0019211D">
      <w:pPr>
        <w:rPr>
          <w:lang w:val="en-IE"/>
        </w:rPr>
      </w:pPr>
    </w:p>
    <w:p w14:paraId="419214F4" w14:textId="77777777" w:rsidR="0019211D" w:rsidRDefault="0019211D" w:rsidP="0019211D">
      <w:pPr>
        <w:ind w:left="720"/>
        <w:rPr>
          <w:b/>
          <w:bCs/>
          <w:lang w:val="en-IE"/>
        </w:rPr>
      </w:pPr>
      <w:r>
        <w:rPr>
          <w:b/>
          <w:bCs/>
          <w:lang w:val="en-IE"/>
        </w:rPr>
        <w:t>question(</w:t>
      </w:r>
      <w:proofErr w:type="gramStart"/>
      <w:r>
        <w:rPr>
          <w:b/>
          <w:bCs/>
          <w:lang w:val="en-IE"/>
        </w:rPr>
        <w:t>X,Y</w:t>
      </w:r>
      <w:proofErr w:type="gramEnd"/>
      <w:r>
        <w:rPr>
          <w:b/>
          <w:bCs/>
          <w:lang w:val="en-IE"/>
        </w:rPr>
        <w:t>,Z) :-</w:t>
      </w:r>
    </w:p>
    <w:p w14:paraId="1C3A9CCD" w14:textId="77777777" w:rsidR="0019211D" w:rsidRDefault="0019211D" w:rsidP="0019211D">
      <w:pPr>
        <w:ind w:left="720"/>
        <w:rPr>
          <w:b/>
          <w:bCs/>
          <w:lang w:val="en-IE"/>
        </w:rPr>
      </w:pPr>
      <w:r>
        <w:rPr>
          <w:b/>
          <w:bCs/>
          <w:lang w:val="en-IE"/>
        </w:rPr>
        <w:t xml:space="preserve">   Q </w:t>
      </w:r>
      <w:proofErr w:type="gramStart"/>
      <w:r>
        <w:rPr>
          <w:b/>
          <w:bCs/>
          <w:lang w:val="en-IE"/>
        </w:rPr>
        <w:t>=..</w:t>
      </w:r>
      <w:proofErr w:type="gramEnd"/>
      <w:r>
        <w:rPr>
          <w:b/>
          <w:bCs/>
          <w:lang w:val="en-IE"/>
        </w:rPr>
        <w:t xml:space="preserve"> [ X, Y, Z],</w:t>
      </w:r>
    </w:p>
    <w:p w14:paraId="0F9E14E1" w14:textId="77777777" w:rsidR="0019211D" w:rsidRDefault="0019211D" w:rsidP="0019211D">
      <w:pPr>
        <w:ind w:left="720"/>
        <w:rPr>
          <w:lang w:val="en-IE"/>
        </w:rPr>
      </w:pPr>
      <w:r>
        <w:rPr>
          <w:b/>
          <w:bCs/>
          <w:lang w:val="en-IE"/>
        </w:rPr>
        <w:t xml:space="preserve">   call(Q).</w:t>
      </w:r>
    </w:p>
    <w:p w14:paraId="3E93BC41" w14:textId="77777777" w:rsidR="0019211D" w:rsidRDefault="0019211D" w:rsidP="0019211D">
      <w:pPr>
        <w:rPr>
          <w:lang w:val="en-IE"/>
        </w:rPr>
      </w:pPr>
    </w:p>
    <w:p w14:paraId="44A9CC26" w14:textId="77777777" w:rsidR="0019211D" w:rsidRDefault="0019211D" w:rsidP="009E270F">
      <w:pPr>
        <w:rPr>
          <w:b/>
          <w:bCs/>
          <w:lang w:val="en-IE"/>
        </w:rPr>
      </w:pPr>
      <w:r>
        <w:rPr>
          <w:lang w:val="en-IE"/>
        </w:rPr>
        <w:t>we can then ask the question:</w:t>
      </w:r>
      <w:r w:rsidR="009E270F">
        <w:rPr>
          <w:lang w:val="en-IE"/>
        </w:rPr>
        <w:tab/>
      </w:r>
      <w:r w:rsidR="009E270F">
        <w:rPr>
          <w:lang w:val="en-IE"/>
        </w:rPr>
        <w:tab/>
      </w:r>
      <w:r w:rsidR="009E270F">
        <w:rPr>
          <w:lang w:val="en-IE"/>
        </w:rPr>
        <w:tab/>
      </w:r>
      <w:r w:rsidR="009E270F">
        <w:rPr>
          <w:lang w:val="en-IE"/>
        </w:rPr>
        <w:tab/>
      </w:r>
      <w:proofErr w:type="gramStart"/>
      <w:r w:rsidR="009E270F">
        <w:rPr>
          <w:lang w:val="en-IE"/>
        </w:rPr>
        <w:tab/>
      </w:r>
      <w:r>
        <w:rPr>
          <w:b/>
          <w:bCs/>
          <w:lang w:val="en-IE"/>
        </w:rPr>
        <w:t>?-</w:t>
      </w:r>
      <w:proofErr w:type="gramEnd"/>
      <w:r>
        <w:rPr>
          <w:b/>
          <w:bCs/>
          <w:lang w:val="en-IE"/>
        </w:rPr>
        <w:t xml:space="preserve"> question( pred, X, Y).</w:t>
      </w:r>
    </w:p>
    <w:p w14:paraId="4109B308" w14:textId="77777777" w:rsidR="0019211D" w:rsidRPr="009E270F" w:rsidRDefault="0019211D" w:rsidP="009E270F">
      <w:pPr>
        <w:rPr>
          <w:lang w:val="en-IE"/>
        </w:rPr>
      </w:pPr>
      <w:r>
        <w:rPr>
          <w:lang w:val="en-IE"/>
        </w:rPr>
        <w:t>which is the same as asking the question:</w:t>
      </w:r>
      <w:r w:rsidR="009E270F">
        <w:rPr>
          <w:lang w:val="en-IE"/>
        </w:rPr>
        <w:tab/>
      </w:r>
      <w:r w:rsidR="009E270F">
        <w:rPr>
          <w:lang w:val="en-IE"/>
        </w:rPr>
        <w:tab/>
      </w:r>
      <w:proofErr w:type="gramStart"/>
      <w:r w:rsidR="009E270F">
        <w:rPr>
          <w:lang w:val="en-IE"/>
        </w:rPr>
        <w:tab/>
      </w:r>
      <w:r>
        <w:rPr>
          <w:b/>
          <w:bCs/>
          <w:lang w:val="en-IE"/>
        </w:rPr>
        <w:t>?-</w:t>
      </w:r>
      <w:proofErr w:type="gramEnd"/>
      <w:r>
        <w:rPr>
          <w:b/>
          <w:bCs/>
          <w:lang w:val="en-IE"/>
        </w:rPr>
        <w:t xml:space="preserve"> pred( X, Y).</w:t>
      </w:r>
    </w:p>
    <w:p w14:paraId="2C2622F5" w14:textId="77777777" w:rsidR="00D0105A" w:rsidRDefault="00D0105A" w:rsidP="0019211D">
      <w:pPr>
        <w:rPr>
          <w:lang w:val="en-IE"/>
        </w:rPr>
      </w:pPr>
    </w:p>
    <w:p w14:paraId="4E17DDCE" w14:textId="77777777" w:rsidR="0019211D" w:rsidRDefault="0019211D" w:rsidP="0019211D">
      <w:pPr>
        <w:rPr>
          <w:lang w:val="en-IE"/>
        </w:rPr>
      </w:pPr>
      <w:r>
        <w:rPr>
          <w:lang w:val="en-IE"/>
        </w:rPr>
        <w:t xml:space="preserve">Similarly, if we type the following into </w:t>
      </w:r>
      <w:r>
        <w:rPr>
          <w:b/>
          <w:bCs/>
          <w:lang w:val="en-IE"/>
        </w:rPr>
        <w:t>family tree.pl</w:t>
      </w:r>
      <w:r>
        <w:rPr>
          <w:lang w:val="en-IE"/>
        </w:rPr>
        <w:t>:</w:t>
      </w:r>
    </w:p>
    <w:p w14:paraId="04A508A6" w14:textId="77777777" w:rsidR="0019211D" w:rsidRDefault="0019211D" w:rsidP="0019211D">
      <w:pPr>
        <w:rPr>
          <w:lang w:val="en-IE"/>
        </w:rPr>
      </w:pPr>
    </w:p>
    <w:p w14:paraId="4A496F7E" w14:textId="77777777" w:rsidR="0019211D" w:rsidRDefault="0019211D" w:rsidP="0019211D">
      <w:pPr>
        <w:ind w:left="720"/>
        <w:rPr>
          <w:lang w:val="en-IE"/>
        </w:rPr>
      </w:pPr>
      <w:proofErr w:type="gramStart"/>
      <w:r>
        <w:rPr>
          <w:lang w:val="en-IE"/>
        </w:rPr>
        <w:t>bq( X</w:t>
      </w:r>
      <w:proofErr w:type="gramEnd"/>
      <w:r>
        <w:rPr>
          <w:lang w:val="en-IE"/>
        </w:rPr>
        <w:t>, F, A) :-</w:t>
      </w:r>
    </w:p>
    <w:p w14:paraId="7E470E89" w14:textId="77777777" w:rsidR="0019211D" w:rsidRDefault="0019211D" w:rsidP="0019211D">
      <w:pPr>
        <w:ind w:left="720"/>
        <w:rPr>
          <w:lang w:val="en-IE"/>
        </w:rPr>
      </w:pPr>
      <w:r>
        <w:rPr>
          <w:lang w:val="en-IE"/>
        </w:rPr>
        <w:t xml:space="preserve">   X </w:t>
      </w:r>
      <w:proofErr w:type="gramStart"/>
      <w:r>
        <w:rPr>
          <w:lang w:val="en-IE"/>
        </w:rPr>
        <w:t>=..</w:t>
      </w:r>
      <w:proofErr w:type="gramEnd"/>
      <w:r>
        <w:rPr>
          <w:lang w:val="en-IE"/>
        </w:rPr>
        <w:t xml:space="preserve"> [F, A].</w:t>
      </w:r>
    </w:p>
    <w:p w14:paraId="07058ED7" w14:textId="77777777" w:rsidR="0019211D" w:rsidRDefault="0019211D" w:rsidP="0019211D">
      <w:pPr>
        <w:rPr>
          <w:lang w:val="en-IE"/>
        </w:rPr>
      </w:pPr>
    </w:p>
    <w:p w14:paraId="7B458553" w14:textId="77777777" w:rsidR="0019211D" w:rsidRPr="009E270F" w:rsidRDefault="0019211D" w:rsidP="009E270F">
      <w:pPr>
        <w:rPr>
          <w:b/>
          <w:bCs/>
          <w:lang w:val="en-IE"/>
        </w:rPr>
      </w:pPr>
      <w:r>
        <w:rPr>
          <w:lang w:val="en-IE"/>
        </w:rPr>
        <w:t>And then ask the following:</w:t>
      </w:r>
      <w:r w:rsidR="009E270F">
        <w:rPr>
          <w:lang w:val="en-IE"/>
        </w:rPr>
        <w:tab/>
      </w:r>
      <w:proofErr w:type="gramStart"/>
      <w:r w:rsidR="009E270F">
        <w:rPr>
          <w:lang w:val="en-IE"/>
        </w:rPr>
        <w:tab/>
      </w:r>
      <w:r>
        <w:rPr>
          <w:b/>
          <w:bCs/>
          <w:lang w:val="en-IE"/>
        </w:rPr>
        <w:t>?-</w:t>
      </w:r>
      <w:proofErr w:type="gramEnd"/>
      <w:r>
        <w:rPr>
          <w:b/>
          <w:bCs/>
          <w:lang w:val="en-IE"/>
        </w:rPr>
        <w:t xml:space="preserve"> bq( male(john), F, A).</w:t>
      </w:r>
    </w:p>
    <w:p w14:paraId="3518BC56" w14:textId="77777777" w:rsidR="0019211D" w:rsidRPr="009E270F" w:rsidRDefault="0019211D" w:rsidP="009E270F">
      <w:pPr>
        <w:rPr>
          <w:lang w:val="en-IE"/>
        </w:rPr>
      </w:pPr>
      <w:r>
        <w:rPr>
          <w:lang w:val="en-IE"/>
        </w:rPr>
        <w:t>we get the result</w:t>
      </w:r>
      <w:r w:rsidR="009E270F">
        <w:rPr>
          <w:lang w:val="en-IE"/>
        </w:rPr>
        <w:tab/>
      </w:r>
      <w:r w:rsidR="009E270F">
        <w:rPr>
          <w:lang w:val="en-IE"/>
        </w:rPr>
        <w:tab/>
      </w:r>
      <w:r w:rsidR="009E270F">
        <w:rPr>
          <w:lang w:val="en-IE"/>
        </w:rPr>
        <w:tab/>
      </w:r>
      <w:r>
        <w:rPr>
          <w:b/>
          <w:bCs/>
          <w:lang w:val="en-IE"/>
        </w:rPr>
        <w:t>F = male,</w:t>
      </w:r>
    </w:p>
    <w:p w14:paraId="10FDFA66" w14:textId="77777777" w:rsidR="0019211D" w:rsidRDefault="0019211D" w:rsidP="009E270F">
      <w:pPr>
        <w:ind w:left="2880" w:firstLine="720"/>
        <w:rPr>
          <w:lang w:val="en-IE"/>
        </w:rPr>
      </w:pPr>
      <w:r>
        <w:rPr>
          <w:b/>
          <w:bCs/>
          <w:lang w:val="en-IE"/>
        </w:rPr>
        <w:t>A = john</w:t>
      </w:r>
    </w:p>
    <w:p w14:paraId="7A7BD5A5" w14:textId="77777777" w:rsidR="0019211D" w:rsidRDefault="0019211D" w:rsidP="0019211D">
      <w:pPr>
        <w:rPr>
          <w:lang w:val="en-IE"/>
        </w:rPr>
      </w:pPr>
    </w:p>
    <w:p w14:paraId="7BC01CCA" w14:textId="77777777" w:rsidR="0019211D" w:rsidRDefault="0019211D" w:rsidP="0019211D">
      <w:pPr>
        <w:rPr>
          <w:lang w:val="en-IE"/>
        </w:rPr>
      </w:pPr>
      <w:r>
        <w:rPr>
          <w:lang w:val="en-IE"/>
        </w:rPr>
        <w:t xml:space="preserve">We can use lists by typing the following into </w:t>
      </w:r>
      <w:r>
        <w:rPr>
          <w:b/>
          <w:bCs/>
          <w:lang w:val="en-IE"/>
        </w:rPr>
        <w:t>family tree.pl:</w:t>
      </w:r>
    </w:p>
    <w:p w14:paraId="141D6959" w14:textId="77777777" w:rsidR="0019211D" w:rsidRDefault="0019211D" w:rsidP="0019211D">
      <w:pPr>
        <w:rPr>
          <w:lang w:val="en-IE"/>
        </w:rPr>
      </w:pPr>
    </w:p>
    <w:p w14:paraId="475F2777" w14:textId="77777777" w:rsidR="0019211D" w:rsidRDefault="0019211D" w:rsidP="0019211D">
      <w:pPr>
        <w:ind w:left="720"/>
        <w:rPr>
          <w:lang w:val="en-IE"/>
        </w:rPr>
      </w:pPr>
      <w:proofErr w:type="gramStart"/>
      <w:r>
        <w:rPr>
          <w:lang w:val="en-IE"/>
        </w:rPr>
        <w:t>bq( X</w:t>
      </w:r>
      <w:proofErr w:type="gramEnd"/>
      <w:r>
        <w:rPr>
          <w:lang w:val="en-IE"/>
        </w:rPr>
        <w:t>, F, A) :-</w:t>
      </w:r>
    </w:p>
    <w:p w14:paraId="2879D98C" w14:textId="77777777" w:rsidR="0019211D" w:rsidRDefault="0019211D" w:rsidP="0019211D">
      <w:pPr>
        <w:ind w:left="720"/>
        <w:rPr>
          <w:lang w:val="en-IE"/>
        </w:rPr>
      </w:pPr>
      <w:r>
        <w:rPr>
          <w:lang w:val="en-IE"/>
        </w:rPr>
        <w:t xml:space="preserve">   X </w:t>
      </w:r>
      <w:proofErr w:type="gramStart"/>
      <w:r>
        <w:rPr>
          <w:lang w:val="en-IE"/>
        </w:rPr>
        <w:t>=..</w:t>
      </w:r>
      <w:proofErr w:type="gramEnd"/>
      <w:r>
        <w:rPr>
          <w:lang w:val="en-IE"/>
        </w:rPr>
        <w:t xml:space="preserve"> [F|A].</w:t>
      </w:r>
    </w:p>
    <w:p w14:paraId="659B971D" w14:textId="77777777" w:rsidR="0019211D" w:rsidRDefault="0019211D" w:rsidP="0019211D">
      <w:pPr>
        <w:rPr>
          <w:b/>
          <w:bCs/>
          <w:lang w:val="en-IE"/>
        </w:rPr>
      </w:pPr>
    </w:p>
    <w:p w14:paraId="1D0129C6" w14:textId="77777777" w:rsidR="0019211D" w:rsidRDefault="0019211D" w:rsidP="009E270F">
      <w:pPr>
        <w:rPr>
          <w:b/>
          <w:bCs/>
          <w:lang w:val="en-IE"/>
        </w:rPr>
      </w:pPr>
      <w:r>
        <w:rPr>
          <w:lang w:val="en-IE"/>
        </w:rPr>
        <w:t>And then ask the following:</w:t>
      </w:r>
      <w:r w:rsidR="009E270F">
        <w:rPr>
          <w:lang w:val="en-IE"/>
        </w:rPr>
        <w:tab/>
      </w:r>
      <w:proofErr w:type="gramStart"/>
      <w:r w:rsidR="009E270F">
        <w:rPr>
          <w:lang w:val="en-IE"/>
        </w:rPr>
        <w:tab/>
      </w:r>
      <w:r>
        <w:rPr>
          <w:b/>
          <w:bCs/>
          <w:lang w:val="en-IE"/>
        </w:rPr>
        <w:t>?-</w:t>
      </w:r>
      <w:proofErr w:type="gramEnd"/>
      <w:r>
        <w:rPr>
          <w:b/>
          <w:bCs/>
          <w:lang w:val="en-IE"/>
        </w:rPr>
        <w:t xml:space="preserve"> bq( pred( X, Y), F, A).</w:t>
      </w:r>
    </w:p>
    <w:p w14:paraId="50AC5C88" w14:textId="77777777" w:rsidR="0019211D" w:rsidRPr="009E270F" w:rsidRDefault="0019211D" w:rsidP="009E270F">
      <w:pPr>
        <w:rPr>
          <w:lang w:val="en-IE"/>
        </w:rPr>
      </w:pPr>
      <w:r>
        <w:rPr>
          <w:lang w:val="en-IE"/>
        </w:rPr>
        <w:t>we get the result</w:t>
      </w:r>
      <w:r w:rsidR="009E270F">
        <w:rPr>
          <w:lang w:val="en-IE"/>
        </w:rPr>
        <w:tab/>
      </w:r>
      <w:r w:rsidR="009E270F">
        <w:rPr>
          <w:lang w:val="en-IE"/>
        </w:rPr>
        <w:tab/>
      </w:r>
      <w:r w:rsidR="009E270F">
        <w:rPr>
          <w:lang w:val="en-IE"/>
        </w:rPr>
        <w:tab/>
      </w:r>
      <w:r>
        <w:rPr>
          <w:b/>
          <w:bCs/>
          <w:lang w:val="en-IE"/>
        </w:rPr>
        <w:t>F = pred,</w:t>
      </w:r>
    </w:p>
    <w:p w14:paraId="7F66B1CE" w14:textId="77777777" w:rsidR="00C2196D" w:rsidRDefault="0019211D" w:rsidP="009E270F">
      <w:pPr>
        <w:ind w:left="2880" w:firstLine="720"/>
        <w:rPr>
          <w:lang w:val="en-IE"/>
        </w:rPr>
      </w:pPr>
      <w:r>
        <w:rPr>
          <w:b/>
          <w:bCs/>
          <w:lang w:val="en-IE"/>
        </w:rPr>
        <w:t>A = [X, Y</w:t>
      </w:r>
      <w:proofErr w:type="gramStart"/>
      <w:r>
        <w:rPr>
          <w:b/>
          <w:bCs/>
          <w:lang w:val="en-IE"/>
        </w:rPr>
        <w:t>] ;</w:t>
      </w:r>
      <w:proofErr w:type="gramEnd"/>
    </w:p>
    <w:sectPr w:rsidR="00C2196D" w:rsidSect="0019211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4C76D1C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558533B"/>
    <w:multiLevelType w:val="hybridMultilevel"/>
    <w:tmpl w:val="341EAA28"/>
    <w:lvl w:ilvl="0" w:tplc="C27A3FC8">
      <w:start w:val="1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339B01B7"/>
    <w:multiLevelType w:val="hybridMultilevel"/>
    <w:tmpl w:val="74B83598"/>
    <w:lvl w:ilvl="0" w:tplc="9ED0103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AC566C0"/>
    <w:multiLevelType w:val="hybridMultilevel"/>
    <w:tmpl w:val="F0AC817C"/>
    <w:lvl w:ilvl="0" w:tplc="D4BA9580">
      <w:start w:val="1"/>
      <w:numFmt w:val="lowerLetter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jY3MTcztjAxMTRR0lEKTi0uzszPAykwrgUAhN517iwAAAA="/>
  </w:docVars>
  <w:rsids>
    <w:rsidRoot w:val="000D7846"/>
    <w:rsid w:val="000603C3"/>
    <w:rsid w:val="000A1B71"/>
    <w:rsid w:val="000C5DE9"/>
    <w:rsid w:val="000D7846"/>
    <w:rsid w:val="000F248F"/>
    <w:rsid w:val="0019211D"/>
    <w:rsid w:val="001A0399"/>
    <w:rsid w:val="001E4137"/>
    <w:rsid w:val="001F47B9"/>
    <w:rsid w:val="00282AF7"/>
    <w:rsid w:val="002B6B9F"/>
    <w:rsid w:val="003D3B42"/>
    <w:rsid w:val="0042623C"/>
    <w:rsid w:val="00584DE6"/>
    <w:rsid w:val="00612E4D"/>
    <w:rsid w:val="00653DB7"/>
    <w:rsid w:val="006655EC"/>
    <w:rsid w:val="006D59C2"/>
    <w:rsid w:val="00717D3E"/>
    <w:rsid w:val="00730ACF"/>
    <w:rsid w:val="00740851"/>
    <w:rsid w:val="00751D8A"/>
    <w:rsid w:val="007E08D1"/>
    <w:rsid w:val="00863B71"/>
    <w:rsid w:val="00874AD2"/>
    <w:rsid w:val="00880759"/>
    <w:rsid w:val="008A589B"/>
    <w:rsid w:val="008B1D91"/>
    <w:rsid w:val="009323C0"/>
    <w:rsid w:val="00942EBD"/>
    <w:rsid w:val="009E270F"/>
    <w:rsid w:val="00AC4AA5"/>
    <w:rsid w:val="00B15EE7"/>
    <w:rsid w:val="00B97F79"/>
    <w:rsid w:val="00C2196D"/>
    <w:rsid w:val="00D0105A"/>
    <w:rsid w:val="00D45CC6"/>
    <w:rsid w:val="00DC44C8"/>
    <w:rsid w:val="00DD6C0C"/>
    <w:rsid w:val="00DE340E"/>
    <w:rsid w:val="00E07471"/>
    <w:rsid w:val="00E51E06"/>
    <w:rsid w:val="00E54419"/>
    <w:rsid w:val="00EA2103"/>
    <w:rsid w:val="00F2115F"/>
    <w:rsid w:val="00F34550"/>
    <w:rsid w:val="00F66D17"/>
    <w:rsid w:val="00F95E7A"/>
    <w:rsid w:val="00FD31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3CFC44B"/>
  <w15:docId w15:val="{5119B5DC-E431-4432-8225-C09336642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19211D"/>
    <w:pPr>
      <w:keepNext/>
      <w:outlineLvl w:val="0"/>
    </w:pPr>
    <w:rPr>
      <w:b/>
      <w:bCs/>
      <w:lang w:val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42EBD"/>
    <w:pPr>
      <w:ind w:left="720"/>
    </w:pPr>
  </w:style>
  <w:style w:type="character" w:customStyle="1" w:styleId="Heading1Char">
    <w:name w:val="Heading 1 Char"/>
    <w:link w:val="Heading1"/>
    <w:rsid w:val="0019211D"/>
    <w:rPr>
      <w:b/>
      <w:bCs/>
      <w:sz w:val="24"/>
      <w:szCs w:val="24"/>
      <w:lang w:eastAsia="en-US"/>
    </w:rPr>
  </w:style>
  <w:style w:type="paragraph" w:styleId="Title">
    <w:name w:val="Title"/>
    <w:basedOn w:val="Normal"/>
    <w:link w:val="TitleChar"/>
    <w:qFormat/>
    <w:rsid w:val="0019211D"/>
    <w:pPr>
      <w:jc w:val="center"/>
    </w:pPr>
    <w:rPr>
      <w:b/>
      <w:bCs/>
      <w:sz w:val="52"/>
    </w:rPr>
  </w:style>
  <w:style w:type="character" w:customStyle="1" w:styleId="TitleChar">
    <w:name w:val="Title Char"/>
    <w:link w:val="Title"/>
    <w:rsid w:val="0019211D"/>
    <w:rPr>
      <w:b/>
      <w:bCs/>
      <w:sz w:val="52"/>
      <w:szCs w:val="24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55E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55EC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shane.dowdall@dkit.ie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9</TotalTime>
  <Pages>8</Pages>
  <Words>1328</Words>
  <Characters>7572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1</vt:lpstr>
    </vt:vector>
  </TitlesOfParts>
  <Company>DKIT</Company>
  <LinksUpToDate>false</LinksUpToDate>
  <CharactersWithSpaces>8883</CharactersWithSpaces>
  <SharedDoc>false</SharedDoc>
  <HLinks>
    <vt:vector size="6" baseType="variant">
      <vt:variant>
        <vt:i4>5046323</vt:i4>
      </vt:variant>
      <vt:variant>
        <vt:i4>0</vt:i4>
      </vt:variant>
      <vt:variant>
        <vt:i4>0</vt:i4>
      </vt:variant>
      <vt:variant>
        <vt:i4>5</vt:i4>
      </vt:variant>
      <vt:variant>
        <vt:lpwstr>mailto:shane.dowdall@dkit.i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subject/>
  <dc:creator>dowdalls</dc:creator>
  <cp:keywords/>
  <dc:description/>
  <cp:lastModifiedBy>Wenyu Shi</cp:lastModifiedBy>
  <cp:revision>16</cp:revision>
  <cp:lastPrinted>2019-09-30T10:30:00Z</cp:lastPrinted>
  <dcterms:created xsi:type="dcterms:W3CDTF">2016-10-21T12:55:00Z</dcterms:created>
  <dcterms:modified xsi:type="dcterms:W3CDTF">2020-10-24T21:46:00Z</dcterms:modified>
</cp:coreProperties>
</file>